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5C21ECA" w14:textId="64D7EFC9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7E10B2">
        <w:rPr>
          <w:rFonts w:eastAsia="Times New Roman"/>
        </w:rPr>
        <w:t xml:space="preserve"> – Secondary Component</w:t>
      </w:r>
    </w:p>
    <w:p w14:paraId="7A5A68F0" w14:textId="65868A56" w:rsidR="00EA581C" w:rsidRDefault="00B729FA" w:rsidP="00E60D07">
      <w:pPr>
        <w:pStyle w:val="Heading1"/>
        <w:spacing w:before="0"/>
        <w:rPr>
          <w:rFonts w:eastAsia="Times New Roman"/>
        </w:rPr>
      </w:pPr>
      <w:r w:rsidRPr="00B729FA">
        <w:rPr>
          <w:rFonts w:eastAsia="Times New Roman"/>
        </w:rPr>
        <w:t>Health/Medical Assisting Services, Other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51.0899</w:t>
      </w:r>
    </w:p>
    <w:p w14:paraId="3FD86B02" w14:textId="668A9857" w:rsidR="00E60D07" w:rsidRPr="007E10B2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7E10B2">
        <w:rPr>
          <w:rFonts w:eastAsia="Times New Roman"/>
          <w:sz w:val="24"/>
          <w:szCs w:val="24"/>
        </w:rPr>
        <w:t>H</w:t>
      </w:r>
      <w:r w:rsidR="00E60D07" w:rsidRPr="007E10B2">
        <w:rPr>
          <w:rFonts w:eastAsia="Times New Roman"/>
          <w:sz w:val="24"/>
          <w:szCs w:val="24"/>
        </w:rPr>
        <w:t xml:space="preserve">igh </w:t>
      </w:r>
      <w:r w:rsidRPr="007E10B2">
        <w:rPr>
          <w:rFonts w:eastAsia="Times New Roman"/>
          <w:sz w:val="24"/>
          <w:szCs w:val="24"/>
        </w:rPr>
        <w:t>S</w:t>
      </w:r>
      <w:r w:rsidR="00E60D07" w:rsidRPr="007E10B2">
        <w:rPr>
          <w:rFonts w:eastAsia="Times New Roman"/>
          <w:sz w:val="24"/>
          <w:szCs w:val="24"/>
        </w:rPr>
        <w:t xml:space="preserve">chool </w:t>
      </w:r>
      <w:r w:rsidRPr="007E10B2">
        <w:rPr>
          <w:rFonts w:eastAsia="Times New Roman"/>
          <w:sz w:val="24"/>
          <w:szCs w:val="24"/>
        </w:rPr>
        <w:t>G</w:t>
      </w:r>
      <w:r w:rsidR="00E60D07" w:rsidRPr="007E10B2">
        <w:rPr>
          <w:rFonts w:eastAsia="Times New Roman"/>
          <w:sz w:val="24"/>
          <w:szCs w:val="24"/>
        </w:rPr>
        <w:t xml:space="preserve">raduation </w:t>
      </w:r>
      <w:r w:rsidR="002F7B0E" w:rsidRPr="007E10B2">
        <w:rPr>
          <w:rFonts w:eastAsia="Times New Roman"/>
          <w:sz w:val="24"/>
          <w:szCs w:val="24"/>
        </w:rPr>
        <w:t>Y</w:t>
      </w:r>
      <w:r w:rsidR="00E60D07" w:rsidRPr="007E10B2">
        <w:rPr>
          <w:rFonts w:eastAsia="Times New Roman"/>
          <w:sz w:val="24"/>
          <w:szCs w:val="24"/>
        </w:rPr>
        <w:t>ears 20</w:t>
      </w:r>
      <w:r w:rsidR="00EA581C" w:rsidRPr="007E10B2">
        <w:rPr>
          <w:rFonts w:eastAsia="Times New Roman"/>
          <w:sz w:val="24"/>
          <w:szCs w:val="24"/>
        </w:rPr>
        <w:t>2</w:t>
      </w:r>
      <w:r w:rsidR="004D4EFE" w:rsidRPr="007E10B2">
        <w:rPr>
          <w:rFonts w:eastAsia="Times New Roman"/>
          <w:sz w:val="24"/>
          <w:szCs w:val="24"/>
        </w:rPr>
        <w:t>2</w:t>
      </w:r>
      <w:r w:rsidR="00E60D07" w:rsidRPr="007E10B2">
        <w:rPr>
          <w:rFonts w:eastAsia="Times New Roman"/>
          <w:sz w:val="24"/>
          <w:szCs w:val="24"/>
        </w:rPr>
        <w:t>, 202</w:t>
      </w:r>
      <w:r w:rsidR="004D4EFE" w:rsidRPr="007E10B2">
        <w:rPr>
          <w:rFonts w:eastAsia="Times New Roman"/>
          <w:sz w:val="24"/>
          <w:szCs w:val="24"/>
        </w:rPr>
        <w:t>3</w:t>
      </w:r>
      <w:r w:rsidR="00E60D07" w:rsidRPr="007E10B2">
        <w:rPr>
          <w:rFonts w:eastAsia="Times New Roman"/>
          <w:sz w:val="24"/>
          <w:szCs w:val="24"/>
        </w:rPr>
        <w:t>, 202</w:t>
      </w:r>
      <w:bookmarkEnd w:id="0"/>
      <w:r w:rsidR="004D4EFE" w:rsidRPr="007E10B2">
        <w:rPr>
          <w:rFonts w:eastAsia="Times New Roman"/>
          <w:sz w:val="24"/>
          <w:szCs w:val="24"/>
        </w:rPr>
        <w:t>4</w:t>
      </w:r>
    </w:p>
    <w:p w14:paraId="523AF23E" w14:textId="71D5A155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B729FA">
        <w:rPr>
          <w:rFonts w:eastAsia="Times New Roman"/>
        </w:rPr>
        <w:t>Safety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741A9839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E525A5">
              <w:t>Crosswalk</w:t>
            </w:r>
          </w:p>
        </w:tc>
      </w:tr>
      <w:bookmarkEnd w:id="1"/>
      <w:tr w:rsidR="00B729FA" w:rsidRPr="00E60D07" w14:paraId="594B24A7" w14:textId="77777777" w:rsidTr="00B729FA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52B418D2" w:rsidR="00B729FA" w:rsidRPr="00EA581C" w:rsidRDefault="00B729FA" w:rsidP="00B729FA">
            <w:pPr>
              <w:rPr>
                <w:rFonts w:eastAsia="Times New Roman" w:cs="Arial"/>
              </w:rPr>
            </w:pPr>
            <w:r w:rsidRPr="008A284E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5C289DA4" w:rsidR="00B729FA" w:rsidRPr="00EA581C" w:rsidRDefault="00B729FA" w:rsidP="00B729FA">
            <w:pPr>
              <w:rPr>
                <w:rFonts w:eastAsia="Times New Roman" w:cs="Arial"/>
              </w:rPr>
            </w:pPr>
            <w:r w:rsidRPr="008A284E">
              <w:t>Identify safety measures that prevent accidents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0BDC5562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4500DD05" w14:textId="0292A2D2" w:rsidR="00B729FA" w:rsidRPr="007471BF" w:rsidRDefault="00B729FA" w:rsidP="00B729FA">
            <w:r w:rsidRPr="008A284E">
              <w:t>102</w:t>
            </w:r>
          </w:p>
        </w:tc>
        <w:tc>
          <w:tcPr>
            <w:tcW w:w="7650" w:type="dxa"/>
            <w:vAlign w:val="center"/>
          </w:tcPr>
          <w:p w14:paraId="4D2BCFA0" w14:textId="2CFCC5C2" w:rsidR="00B729FA" w:rsidRPr="004D4EFE" w:rsidRDefault="00B729FA" w:rsidP="00B729FA">
            <w:r w:rsidRPr="008A284E">
              <w:t>RESERVED</w:t>
            </w:r>
          </w:p>
        </w:tc>
        <w:tc>
          <w:tcPr>
            <w:tcW w:w="1620" w:type="dxa"/>
            <w:vAlign w:val="center"/>
          </w:tcPr>
          <w:p w14:paraId="24C8F98E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D1A7A8D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7004B84C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761E0F6E" w14:textId="1C2C8AA5" w:rsidR="00B729FA" w:rsidRPr="007471BF" w:rsidRDefault="00B729FA" w:rsidP="00B729FA">
            <w:r w:rsidRPr="008A284E">
              <w:t>103</w:t>
            </w:r>
          </w:p>
        </w:tc>
        <w:tc>
          <w:tcPr>
            <w:tcW w:w="7650" w:type="dxa"/>
            <w:vAlign w:val="center"/>
          </w:tcPr>
          <w:p w14:paraId="7A42E006" w14:textId="7F197262" w:rsidR="00B729FA" w:rsidRPr="004D4EFE" w:rsidRDefault="00B729FA" w:rsidP="00B729FA">
            <w:r w:rsidRPr="008A284E">
              <w:t>Follow OSHA standards which promote a safe work environment for employees.</w:t>
            </w:r>
          </w:p>
        </w:tc>
        <w:tc>
          <w:tcPr>
            <w:tcW w:w="1620" w:type="dxa"/>
            <w:vAlign w:val="center"/>
          </w:tcPr>
          <w:p w14:paraId="72994A20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DBDA8E1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760D6D9D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68DB0966" w14:textId="2F116B59" w:rsidR="00B729FA" w:rsidRPr="007471BF" w:rsidRDefault="00B729FA" w:rsidP="00B729FA">
            <w:r w:rsidRPr="008A284E">
              <w:t>104</w:t>
            </w:r>
          </w:p>
        </w:tc>
        <w:tc>
          <w:tcPr>
            <w:tcW w:w="7650" w:type="dxa"/>
            <w:vAlign w:val="center"/>
          </w:tcPr>
          <w:p w14:paraId="36048C4F" w14:textId="7A843854" w:rsidR="00B729FA" w:rsidRPr="004D4EFE" w:rsidRDefault="00B729FA" w:rsidP="00B729FA">
            <w:r w:rsidRPr="008A284E">
              <w:t xml:space="preserve">Follow the Right to Know </w:t>
            </w:r>
            <w:r w:rsidR="009974FD">
              <w:t>l</w:t>
            </w:r>
            <w:r w:rsidRPr="008A284E">
              <w:t>aw and the information provided on a SDS form.</w:t>
            </w:r>
          </w:p>
        </w:tc>
        <w:tc>
          <w:tcPr>
            <w:tcW w:w="1620" w:type="dxa"/>
            <w:vAlign w:val="center"/>
          </w:tcPr>
          <w:p w14:paraId="67878F02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6863789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7F5FE9D7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A054F49" w14:textId="5935A767" w:rsidR="00B729FA" w:rsidRPr="007471BF" w:rsidRDefault="00B729FA" w:rsidP="00B729FA">
            <w:r w:rsidRPr="008A284E">
              <w:t>105</w:t>
            </w:r>
          </w:p>
        </w:tc>
        <w:tc>
          <w:tcPr>
            <w:tcW w:w="7650" w:type="dxa"/>
            <w:vAlign w:val="center"/>
          </w:tcPr>
          <w:p w14:paraId="28BF5E1D" w14:textId="377E7BAB" w:rsidR="00B729FA" w:rsidRPr="004D4EFE" w:rsidRDefault="00B729FA" w:rsidP="00B729FA">
            <w:r w:rsidRPr="008A284E">
              <w:t>Perform body mechanics used by a health care worker when moving, lifting objects</w:t>
            </w:r>
            <w:r w:rsidR="009974FD">
              <w:t>,</w:t>
            </w:r>
            <w:r w:rsidRPr="008A284E">
              <w:t xml:space="preserve"> or clients.</w:t>
            </w:r>
          </w:p>
        </w:tc>
        <w:tc>
          <w:tcPr>
            <w:tcW w:w="1620" w:type="dxa"/>
            <w:vAlign w:val="center"/>
          </w:tcPr>
          <w:p w14:paraId="508A5A06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66AC69B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066C900E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308089FF" w14:textId="4BAFC91C" w:rsidR="00B729FA" w:rsidRPr="007471BF" w:rsidRDefault="00B729FA" w:rsidP="00B729FA">
            <w:r w:rsidRPr="008A284E">
              <w:t>106</w:t>
            </w:r>
          </w:p>
        </w:tc>
        <w:tc>
          <w:tcPr>
            <w:tcW w:w="7650" w:type="dxa"/>
            <w:vAlign w:val="center"/>
          </w:tcPr>
          <w:p w14:paraId="4E3AC717" w14:textId="24EBE0B1" w:rsidR="00B729FA" w:rsidRPr="004D4EFE" w:rsidRDefault="00B729FA" w:rsidP="00B729FA">
            <w:r w:rsidRPr="008A284E">
              <w:t>Transfer client from bed to chair, chair to bed, bed to stretcher, and stretcher to bed.</w:t>
            </w:r>
          </w:p>
        </w:tc>
        <w:tc>
          <w:tcPr>
            <w:tcW w:w="1620" w:type="dxa"/>
            <w:vAlign w:val="center"/>
          </w:tcPr>
          <w:p w14:paraId="3FF493D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4D7D0A8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31F88C15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7CE79CF7" w14:textId="1119436D" w:rsidR="00B729FA" w:rsidRPr="007471BF" w:rsidRDefault="00B729FA" w:rsidP="00B729FA">
            <w:r w:rsidRPr="008A284E">
              <w:t>107</w:t>
            </w:r>
          </w:p>
        </w:tc>
        <w:tc>
          <w:tcPr>
            <w:tcW w:w="7650" w:type="dxa"/>
            <w:vAlign w:val="center"/>
          </w:tcPr>
          <w:p w14:paraId="5C7DA5F7" w14:textId="59DE12A7" w:rsidR="00B729FA" w:rsidRPr="004D4EFE" w:rsidRDefault="00B729FA" w:rsidP="00B729FA">
            <w:r w:rsidRPr="008A284E">
              <w:t>Assist client with dangling, standing</w:t>
            </w:r>
            <w:r w:rsidR="009974FD">
              <w:t>,</w:t>
            </w:r>
            <w:r w:rsidRPr="008A284E">
              <w:t xml:space="preserve"> and walking. </w:t>
            </w:r>
          </w:p>
        </w:tc>
        <w:tc>
          <w:tcPr>
            <w:tcW w:w="1620" w:type="dxa"/>
            <w:vAlign w:val="center"/>
          </w:tcPr>
          <w:p w14:paraId="5B54E6D8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6328DECF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1E7D7578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E80C836" w14:textId="51C5A980" w:rsidR="00B729FA" w:rsidRPr="007471BF" w:rsidRDefault="00B729FA" w:rsidP="00B729FA">
            <w:r w:rsidRPr="008A284E">
              <w:t>108</w:t>
            </w:r>
          </w:p>
        </w:tc>
        <w:tc>
          <w:tcPr>
            <w:tcW w:w="7650" w:type="dxa"/>
            <w:vAlign w:val="center"/>
          </w:tcPr>
          <w:p w14:paraId="1D8D88AD" w14:textId="08770A98" w:rsidR="00B729FA" w:rsidRPr="004D4EFE" w:rsidRDefault="00B729FA" w:rsidP="00B729FA">
            <w:r w:rsidRPr="008A284E">
              <w:t xml:space="preserve">Turn and/or position client in bed, in a chair, and/or </w:t>
            </w:r>
            <w:r w:rsidR="009974FD">
              <w:t xml:space="preserve">an </w:t>
            </w:r>
            <w:r w:rsidRPr="008A284E">
              <w:t xml:space="preserve">exam table. </w:t>
            </w:r>
          </w:p>
        </w:tc>
        <w:tc>
          <w:tcPr>
            <w:tcW w:w="1620" w:type="dxa"/>
            <w:vAlign w:val="center"/>
          </w:tcPr>
          <w:p w14:paraId="59C10C25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DFBC33A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1753F388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30F6EC4B" w14:textId="62343FBD" w:rsidR="00B729FA" w:rsidRPr="007471BF" w:rsidRDefault="00B729FA" w:rsidP="00B729FA">
            <w:r w:rsidRPr="008A284E">
              <w:t>109</w:t>
            </w:r>
          </w:p>
        </w:tc>
        <w:tc>
          <w:tcPr>
            <w:tcW w:w="7650" w:type="dxa"/>
            <w:vAlign w:val="center"/>
          </w:tcPr>
          <w:p w14:paraId="0BD3D051" w14:textId="44A6CD5A" w:rsidR="00B729FA" w:rsidRPr="004D4EFE" w:rsidRDefault="00B729FA" w:rsidP="00B729FA">
            <w:r w:rsidRPr="008A284E">
              <w:t>Assist with client ambulation and use of ambulation devices, such as a gait/transfer belt.</w:t>
            </w:r>
          </w:p>
        </w:tc>
        <w:tc>
          <w:tcPr>
            <w:tcW w:w="1620" w:type="dxa"/>
            <w:vAlign w:val="center"/>
          </w:tcPr>
          <w:p w14:paraId="57EB697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D393930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4383DD3B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63995FB" w14:textId="5CA9A239" w:rsidR="00B729FA" w:rsidRPr="007471BF" w:rsidRDefault="00B729FA" w:rsidP="00B729FA">
            <w:r w:rsidRPr="008A284E">
              <w:t>110</w:t>
            </w:r>
          </w:p>
        </w:tc>
        <w:tc>
          <w:tcPr>
            <w:tcW w:w="7650" w:type="dxa"/>
            <w:vAlign w:val="center"/>
          </w:tcPr>
          <w:p w14:paraId="0A3B95A1" w14:textId="7D6C114B" w:rsidR="00B729FA" w:rsidRPr="004D4EFE" w:rsidRDefault="00B729FA" w:rsidP="00B729FA">
            <w:r w:rsidRPr="008A284E">
              <w:t>Describe the use of a mechanical lift adhering to the current governmental regulations.</w:t>
            </w:r>
          </w:p>
        </w:tc>
        <w:tc>
          <w:tcPr>
            <w:tcW w:w="1620" w:type="dxa"/>
            <w:vAlign w:val="center"/>
          </w:tcPr>
          <w:p w14:paraId="2AE7F3FE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F881B16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4B44E93B" w:rsidR="00E60D07" w:rsidRDefault="00E60D07" w:rsidP="00E60D07">
      <w:pPr>
        <w:pStyle w:val="Heading2"/>
      </w:pPr>
      <w:r>
        <w:t xml:space="preserve">200 </w:t>
      </w:r>
      <w:r w:rsidR="00B729FA" w:rsidRPr="00B729FA">
        <w:t xml:space="preserve">Professionalism, Legal, </w:t>
      </w:r>
      <w:r w:rsidR="00B729FA">
        <w:t>a</w:t>
      </w:r>
      <w:r w:rsidR="00B729FA" w:rsidRPr="00B729FA">
        <w:t>nd Ethical Issu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50FD0F54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E525A5">
              <w:t>Crosswalk</w:t>
            </w:r>
          </w:p>
        </w:tc>
      </w:tr>
      <w:tr w:rsidR="00B729FA" w:rsidRPr="00E60D07" w14:paraId="67D3CCF8" w14:textId="77777777" w:rsidTr="00B729FA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026E46FF" w:rsidR="00B729FA" w:rsidRPr="00E60D07" w:rsidRDefault="00B729FA" w:rsidP="00B729FA">
            <w:pPr>
              <w:rPr>
                <w:rFonts w:eastAsia="Times New Roman" w:cs="Arial"/>
              </w:rPr>
            </w:pPr>
            <w:r w:rsidRPr="00DC14B2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520C645A" w:rsidR="00B729FA" w:rsidRPr="00E60D07" w:rsidRDefault="00B729FA" w:rsidP="00B729FA">
            <w:pPr>
              <w:rPr>
                <w:rFonts w:eastAsia="Times New Roman" w:cs="Arial"/>
              </w:rPr>
            </w:pPr>
            <w:r w:rsidRPr="00DC14B2">
              <w:t>Define the role, functions</w:t>
            </w:r>
            <w:r w:rsidR="009974FD">
              <w:t>,</w:t>
            </w:r>
            <w:r w:rsidRPr="00DC14B2">
              <w:t xml:space="preserve"> and responsibilities of the health care team members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76B27CCC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5B513863" w14:textId="4ACDC030" w:rsidR="00B729FA" w:rsidRPr="00E60D07" w:rsidRDefault="00B729FA" w:rsidP="00B729FA">
            <w:pPr>
              <w:rPr>
                <w:rFonts w:eastAsia="Times New Roman" w:cs="Arial"/>
              </w:rPr>
            </w:pPr>
            <w:r w:rsidRPr="00DC14B2">
              <w:t>202</w:t>
            </w:r>
          </w:p>
        </w:tc>
        <w:tc>
          <w:tcPr>
            <w:tcW w:w="7650" w:type="dxa"/>
            <w:vAlign w:val="center"/>
          </w:tcPr>
          <w:p w14:paraId="55ED1763" w14:textId="4C58DF75" w:rsidR="00B729FA" w:rsidRPr="00E60D07" w:rsidRDefault="00B729FA" w:rsidP="00B729FA">
            <w:pPr>
              <w:rPr>
                <w:rFonts w:eastAsia="Times New Roman" w:cs="Arial"/>
              </w:rPr>
            </w:pPr>
            <w:r w:rsidRPr="00DC14B2">
              <w:t>Define the chain of command within the scope of practice of the health care team members.</w:t>
            </w:r>
          </w:p>
        </w:tc>
        <w:tc>
          <w:tcPr>
            <w:tcW w:w="1620" w:type="dxa"/>
            <w:vAlign w:val="center"/>
          </w:tcPr>
          <w:p w14:paraId="03A7209D" w14:textId="733F4C14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5C2E1343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6E178321" w14:textId="67C90AC0" w:rsidR="00B729FA" w:rsidRPr="00E60D07" w:rsidRDefault="00B729FA" w:rsidP="00B729FA">
            <w:pPr>
              <w:rPr>
                <w:rFonts w:eastAsia="Times New Roman" w:cs="Arial"/>
              </w:rPr>
            </w:pPr>
            <w:r w:rsidRPr="00DC14B2">
              <w:lastRenderedPageBreak/>
              <w:t>203</w:t>
            </w:r>
          </w:p>
        </w:tc>
        <w:tc>
          <w:tcPr>
            <w:tcW w:w="7650" w:type="dxa"/>
            <w:vAlign w:val="center"/>
          </w:tcPr>
          <w:p w14:paraId="170E6E85" w14:textId="089812B1" w:rsidR="00B729FA" w:rsidRPr="00E60D07" w:rsidRDefault="00B729FA" w:rsidP="00B729FA">
            <w:pPr>
              <w:rPr>
                <w:rFonts w:eastAsia="Times New Roman" w:cs="Arial"/>
              </w:rPr>
            </w:pPr>
            <w:r w:rsidRPr="00DC14B2">
              <w:t>RESERVED</w:t>
            </w:r>
          </w:p>
        </w:tc>
        <w:tc>
          <w:tcPr>
            <w:tcW w:w="1620" w:type="dxa"/>
            <w:vAlign w:val="center"/>
          </w:tcPr>
          <w:p w14:paraId="1FB29C97" w14:textId="71148552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14177C0F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B22CAE6" w14:textId="3DC158C4" w:rsidR="00B729FA" w:rsidRPr="00E60D07" w:rsidRDefault="00B729FA" w:rsidP="00B729FA">
            <w:pPr>
              <w:rPr>
                <w:rFonts w:eastAsia="Times New Roman" w:cs="Arial"/>
              </w:rPr>
            </w:pPr>
            <w:r w:rsidRPr="00DC14B2">
              <w:t>204</w:t>
            </w:r>
          </w:p>
        </w:tc>
        <w:tc>
          <w:tcPr>
            <w:tcW w:w="7650" w:type="dxa"/>
            <w:vAlign w:val="center"/>
          </w:tcPr>
          <w:p w14:paraId="70CEB03E" w14:textId="218FD9F0" w:rsidR="00B729FA" w:rsidRPr="00E60D07" w:rsidRDefault="00B729FA" w:rsidP="00B729FA">
            <w:pPr>
              <w:rPr>
                <w:rFonts w:eastAsia="Times New Roman" w:cs="Arial"/>
              </w:rPr>
            </w:pPr>
            <w:r w:rsidRPr="00DC14B2">
              <w:t>RESERVED</w:t>
            </w:r>
          </w:p>
        </w:tc>
        <w:tc>
          <w:tcPr>
            <w:tcW w:w="1620" w:type="dxa"/>
            <w:vAlign w:val="center"/>
          </w:tcPr>
          <w:p w14:paraId="444C40CC" w14:textId="0841627E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19EAC923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61461B6F" w14:textId="29A0C9A5" w:rsidR="00B729FA" w:rsidRPr="00E60D07" w:rsidRDefault="00B729FA" w:rsidP="00B729FA">
            <w:pPr>
              <w:rPr>
                <w:rFonts w:eastAsia="Times New Roman" w:cs="Arial"/>
              </w:rPr>
            </w:pPr>
            <w:r w:rsidRPr="00DC14B2">
              <w:t>205</w:t>
            </w:r>
          </w:p>
        </w:tc>
        <w:tc>
          <w:tcPr>
            <w:tcW w:w="7650" w:type="dxa"/>
            <w:vAlign w:val="center"/>
          </w:tcPr>
          <w:p w14:paraId="59975919" w14:textId="665A216C" w:rsidR="00B729FA" w:rsidRPr="00E60D07" w:rsidRDefault="00B729FA" w:rsidP="00B729FA">
            <w:pPr>
              <w:rPr>
                <w:rFonts w:eastAsia="Times New Roman" w:cs="Arial"/>
              </w:rPr>
            </w:pPr>
            <w:r w:rsidRPr="00DC14B2">
              <w:t>Maintain personal hygiene and exhibit professional dress practices.</w:t>
            </w:r>
          </w:p>
        </w:tc>
        <w:tc>
          <w:tcPr>
            <w:tcW w:w="1620" w:type="dxa"/>
            <w:vAlign w:val="center"/>
          </w:tcPr>
          <w:p w14:paraId="1E4203E1" w14:textId="2880E572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647B4C6B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58B5703C" w14:textId="4B6EA8ED" w:rsidR="00B729FA" w:rsidRPr="00E60D07" w:rsidRDefault="00B729FA" w:rsidP="00B729FA">
            <w:pPr>
              <w:rPr>
                <w:rFonts w:eastAsia="Times New Roman" w:cs="Arial"/>
              </w:rPr>
            </w:pPr>
            <w:r w:rsidRPr="00DC14B2">
              <w:t>206</w:t>
            </w:r>
          </w:p>
        </w:tc>
        <w:tc>
          <w:tcPr>
            <w:tcW w:w="7650" w:type="dxa"/>
            <w:vAlign w:val="center"/>
          </w:tcPr>
          <w:p w14:paraId="439F889C" w14:textId="6D6C1A81" w:rsidR="00B729FA" w:rsidRPr="00E60D07" w:rsidRDefault="00B729FA" w:rsidP="00B729FA">
            <w:pPr>
              <w:rPr>
                <w:rFonts w:eastAsia="Times New Roman" w:cs="Arial"/>
              </w:rPr>
            </w:pPr>
            <w:r w:rsidRPr="00DC14B2">
              <w:t>Identify the legal responsibilities and ethical behaviors of a health care provider.</w:t>
            </w:r>
          </w:p>
        </w:tc>
        <w:tc>
          <w:tcPr>
            <w:tcW w:w="1620" w:type="dxa"/>
            <w:vAlign w:val="center"/>
          </w:tcPr>
          <w:p w14:paraId="5A48A834" w14:textId="170A093F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69C36F" w14:textId="747F29E0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0FE29F6D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54411957" w14:textId="5EC70838" w:rsidR="00B729FA" w:rsidRPr="00B66156" w:rsidRDefault="00B729FA" w:rsidP="00B729FA">
            <w:r w:rsidRPr="00DC14B2">
              <w:t>207</w:t>
            </w:r>
          </w:p>
        </w:tc>
        <w:tc>
          <w:tcPr>
            <w:tcW w:w="7650" w:type="dxa"/>
            <w:vAlign w:val="center"/>
          </w:tcPr>
          <w:p w14:paraId="607610A5" w14:textId="6D20FFC0" w:rsidR="00B729FA" w:rsidRPr="00B66156" w:rsidRDefault="00B729FA" w:rsidP="00B729FA">
            <w:r w:rsidRPr="00DC14B2">
              <w:t>RESERVED</w:t>
            </w:r>
          </w:p>
        </w:tc>
        <w:tc>
          <w:tcPr>
            <w:tcW w:w="1620" w:type="dxa"/>
            <w:vAlign w:val="center"/>
          </w:tcPr>
          <w:p w14:paraId="2C6982F4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D18B87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1FFDBB3E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69D914D2" w14:textId="77F553E6" w:rsidR="00B729FA" w:rsidRPr="00B66156" w:rsidRDefault="00B729FA" w:rsidP="00B729FA">
            <w:r w:rsidRPr="00DC14B2">
              <w:t>208</w:t>
            </w:r>
          </w:p>
        </w:tc>
        <w:tc>
          <w:tcPr>
            <w:tcW w:w="7650" w:type="dxa"/>
            <w:vAlign w:val="center"/>
          </w:tcPr>
          <w:p w14:paraId="4800B11A" w14:textId="4313DD7F" w:rsidR="00B729FA" w:rsidRPr="00B66156" w:rsidRDefault="00B729FA" w:rsidP="00B729FA">
            <w:r w:rsidRPr="00DC14B2">
              <w:t>RESERVED</w:t>
            </w:r>
          </w:p>
        </w:tc>
        <w:tc>
          <w:tcPr>
            <w:tcW w:w="1620" w:type="dxa"/>
            <w:vAlign w:val="center"/>
          </w:tcPr>
          <w:p w14:paraId="5D97131A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C4B26D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6EF933C6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8312E66" w14:textId="674DBD3E" w:rsidR="00B729FA" w:rsidRPr="00B66156" w:rsidRDefault="00B729FA" w:rsidP="00B729FA">
            <w:r w:rsidRPr="00DC14B2">
              <w:t>209</w:t>
            </w:r>
          </w:p>
        </w:tc>
        <w:tc>
          <w:tcPr>
            <w:tcW w:w="7650" w:type="dxa"/>
            <w:vAlign w:val="center"/>
          </w:tcPr>
          <w:p w14:paraId="01CDC5F1" w14:textId="215EEF3B" w:rsidR="00B729FA" w:rsidRPr="00B66156" w:rsidRDefault="00B729FA" w:rsidP="00B729FA">
            <w:r w:rsidRPr="00DC14B2">
              <w:t>Practice leadership</w:t>
            </w:r>
            <w:r w:rsidR="009974FD">
              <w:t xml:space="preserve"> and </w:t>
            </w:r>
            <w:r w:rsidRPr="00DC14B2">
              <w:t>citizenship skills through participation in Career and Technical Student Organizations (CTSOs).</w:t>
            </w:r>
          </w:p>
        </w:tc>
        <w:tc>
          <w:tcPr>
            <w:tcW w:w="1620" w:type="dxa"/>
            <w:vAlign w:val="center"/>
          </w:tcPr>
          <w:p w14:paraId="4E2F5B95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D94358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668F24F3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43DD613" w14:textId="78A0C137" w:rsidR="00B729FA" w:rsidRPr="00B66156" w:rsidRDefault="00B729FA" w:rsidP="00B729FA">
            <w:r w:rsidRPr="00DC14B2">
              <w:t>210</w:t>
            </w:r>
          </w:p>
        </w:tc>
        <w:tc>
          <w:tcPr>
            <w:tcW w:w="7650" w:type="dxa"/>
            <w:vAlign w:val="center"/>
          </w:tcPr>
          <w:p w14:paraId="734A66FF" w14:textId="3618FFD6" w:rsidR="00B729FA" w:rsidRPr="00B66156" w:rsidRDefault="00B729FA" w:rsidP="00B729FA">
            <w:r w:rsidRPr="00DC14B2">
              <w:t xml:space="preserve">Modify </w:t>
            </w:r>
            <w:r w:rsidR="009974FD">
              <w:t>personal</w:t>
            </w:r>
            <w:r w:rsidRPr="00DC14B2">
              <w:t xml:space="preserve"> behavior in response to client attitude and behaviors.</w:t>
            </w:r>
          </w:p>
        </w:tc>
        <w:tc>
          <w:tcPr>
            <w:tcW w:w="1620" w:type="dxa"/>
            <w:vAlign w:val="center"/>
          </w:tcPr>
          <w:p w14:paraId="085E4B8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839245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23BB20DE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13DD4A34" w14:textId="35DE06A0" w:rsidR="00B729FA" w:rsidRPr="00B66156" w:rsidRDefault="00B729FA" w:rsidP="00B729FA">
            <w:r w:rsidRPr="00DC14B2">
              <w:t>211</w:t>
            </w:r>
          </w:p>
        </w:tc>
        <w:tc>
          <w:tcPr>
            <w:tcW w:w="7650" w:type="dxa"/>
            <w:vAlign w:val="center"/>
          </w:tcPr>
          <w:p w14:paraId="2B745BB9" w14:textId="44E59DCA" w:rsidR="00B729FA" w:rsidRPr="00B66156" w:rsidRDefault="00B729FA" w:rsidP="00B729FA">
            <w:r w:rsidRPr="00DC14B2">
              <w:t>Follow documentation procedures, including charting client information.</w:t>
            </w:r>
          </w:p>
        </w:tc>
        <w:tc>
          <w:tcPr>
            <w:tcW w:w="1620" w:type="dxa"/>
            <w:vAlign w:val="center"/>
          </w:tcPr>
          <w:p w14:paraId="29EF8FD7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6DF775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2C0A72FE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6FB90813" w14:textId="15C2F6F5" w:rsidR="00B729FA" w:rsidRPr="00B66156" w:rsidRDefault="00B729FA" w:rsidP="00B729FA">
            <w:r w:rsidRPr="00DC14B2">
              <w:t>212</w:t>
            </w:r>
          </w:p>
        </w:tc>
        <w:tc>
          <w:tcPr>
            <w:tcW w:w="7650" w:type="dxa"/>
            <w:vAlign w:val="center"/>
          </w:tcPr>
          <w:p w14:paraId="2877AD1A" w14:textId="63547EC6" w:rsidR="00B729FA" w:rsidRPr="00B66156" w:rsidRDefault="00B729FA" w:rsidP="00B729FA">
            <w:r w:rsidRPr="00DC14B2">
              <w:t xml:space="preserve">Apply standards of confidentiality as required by HIPAA. </w:t>
            </w:r>
          </w:p>
        </w:tc>
        <w:tc>
          <w:tcPr>
            <w:tcW w:w="1620" w:type="dxa"/>
            <w:vAlign w:val="center"/>
          </w:tcPr>
          <w:p w14:paraId="12387D0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20A945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276F7B4F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6AC95262" w14:textId="2EAE1D14" w:rsidR="00B729FA" w:rsidRPr="00B66156" w:rsidRDefault="00B729FA" w:rsidP="00B729FA">
            <w:r w:rsidRPr="00DC14B2">
              <w:t>213</w:t>
            </w:r>
          </w:p>
        </w:tc>
        <w:tc>
          <w:tcPr>
            <w:tcW w:w="7650" w:type="dxa"/>
            <w:vAlign w:val="center"/>
          </w:tcPr>
          <w:p w14:paraId="486A63ED" w14:textId="1C521813" w:rsidR="00B729FA" w:rsidRPr="00B66156" w:rsidRDefault="00B729FA" w:rsidP="00B729FA">
            <w:r w:rsidRPr="00DC14B2">
              <w:t>Identify, report, and document possible abuse and/or neglect in all health care settings.</w:t>
            </w:r>
          </w:p>
        </w:tc>
        <w:tc>
          <w:tcPr>
            <w:tcW w:w="1620" w:type="dxa"/>
            <w:vAlign w:val="center"/>
          </w:tcPr>
          <w:p w14:paraId="34884B59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BBF5D69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B6E002B" w14:textId="257D6A52" w:rsidR="00E60D07" w:rsidRDefault="00E60D07" w:rsidP="007F79E0">
      <w:pPr>
        <w:pStyle w:val="Heading2"/>
      </w:pPr>
      <w:r>
        <w:t xml:space="preserve">300 </w:t>
      </w:r>
      <w:r w:rsidR="00B729FA">
        <w:t xml:space="preserve">Communication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57AD355B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E525A5">
              <w:t>Crosswalk</w:t>
            </w:r>
          </w:p>
        </w:tc>
      </w:tr>
      <w:tr w:rsidR="00B729FA" w:rsidRPr="00E60D07" w14:paraId="6963B85D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1F0239E8" w14:textId="19EFD297" w:rsidR="00B729FA" w:rsidRPr="00E60D07" w:rsidRDefault="00B729FA" w:rsidP="00B729FA">
            <w:pPr>
              <w:rPr>
                <w:rFonts w:eastAsia="Times New Roman" w:cs="Arial"/>
              </w:rPr>
            </w:pPr>
            <w:r w:rsidRPr="00D21E08">
              <w:t>301</w:t>
            </w:r>
          </w:p>
        </w:tc>
        <w:tc>
          <w:tcPr>
            <w:tcW w:w="7650" w:type="dxa"/>
            <w:vAlign w:val="center"/>
          </w:tcPr>
          <w:p w14:paraId="3374318E" w14:textId="4FEDA6D7" w:rsidR="00B729FA" w:rsidRPr="00E60D07" w:rsidRDefault="00B729FA" w:rsidP="00B729FA">
            <w:pPr>
              <w:rPr>
                <w:rFonts w:eastAsia="Times New Roman" w:cs="Arial"/>
              </w:rPr>
            </w:pPr>
            <w:r w:rsidRPr="00D21E08">
              <w:t>Use abuse-free verbal and non-verbal communication with the health care team and clients.</w:t>
            </w:r>
          </w:p>
        </w:tc>
        <w:tc>
          <w:tcPr>
            <w:tcW w:w="1620" w:type="dxa"/>
            <w:hideMark/>
          </w:tcPr>
          <w:p w14:paraId="0B9DD7E0" w14:textId="0569F95A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748A0D7E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31A4BEB3" w14:textId="3DB0F0C1" w:rsidR="00B729FA" w:rsidRPr="00E60D07" w:rsidRDefault="00B729FA" w:rsidP="00B729FA">
            <w:pPr>
              <w:rPr>
                <w:rFonts w:eastAsia="Times New Roman" w:cs="Arial"/>
              </w:rPr>
            </w:pPr>
            <w:r w:rsidRPr="00D21E08">
              <w:t>302</w:t>
            </w:r>
          </w:p>
        </w:tc>
        <w:tc>
          <w:tcPr>
            <w:tcW w:w="7650" w:type="dxa"/>
            <w:vAlign w:val="center"/>
          </w:tcPr>
          <w:p w14:paraId="1834969F" w14:textId="4D2E6985" w:rsidR="00B729FA" w:rsidRPr="00E60D07" w:rsidRDefault="00B729FA" w:rsidP="00B729FA">
            <w:pPr>
              <w:rPr>
                <w:rFonts w:eastAsia="Times New Roman" w:cs="Arial"/>
              </w:rPr>
            </w:pPr>
            <w:r w:rsidRPr="00D21E08">
              <w:t>RESERVED</w:t>
            </w:r>
          </w:p>
        </w:tc>
        <w:tc>
          <w:tcPr>
            <w:tcW w:w="1620" w:type="dxa"/>
          </w:tcPr>
          <w:p w14:paraId="34831114" w14:textId="4D8FA59F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1E273870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63C91099" w14:textId="08759FA3" w:rsidR="00B729FA" w:rsidRPr="00D75E05" w:rsidRDefault="00B729FA" w:rsidP="00B729FA">
            <w:r w:rsidRPr="00D21E08">
              <w:t>303</w:t>
            </w:r>
          </w:p>
        </w:tc>
        <w:tc>
          <w:tcPr>
            <w:tcW w:w="7650" w:type="dxa"/>
            <w:vAlign w:val="center"/>
          </w:tcPr>
          <w:p w14:paraId="338EA030" w14:textId="2E5E432A" w:rsidR="00B729FA" w:rsidRPr="00D75E05" w:rsidRDefault="00B729FA" w:rsidP="00B729FA">
            <w:r w:rsidRPr="00D21E08">
              <w:t>Communicate in a respectful, professional manner according to the client's stage of development and cultural background.</w:t>
            </w:r>
          </w:p>
        </w:tc>
        <w:tc>
          <w:tcPr>
            <w:tcW w:w="1620" w:type="dxa"/>
          </w:tcPr>
          <w:p w14:paraId="01A42CC7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5691E2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24A26E01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36107DC7" w14:textId="7A4A3A1C" w:rsidR="00B729FA" w:rsidRPr="00D75E05" w:rsidRDefault="00B729FA" w:rsidP="00B729FA">
            <w:r w:rsidRPr="00D21E08">
              <w:t>304</w:t>
            </w:r>
          </w:p>
        </w:tc>
        <w:tc>
          <w:tcPr>
            <w:tcW w:w="7650" w:type="dxa"/>
            <w:vAlign w:val="center"/>
          </w:tcPr>
          <w:p w14:paraId="31B61E46" w14:textId="13B4F613" w:rsidR="00B729FA" w:rsidRPr="00D75E05" w:rsidRDefault="00B729FA" w:rsidP="00B729FA">
            <w:r w:rsidRPr="00D21E08">
              <w:t>Identify physical and psychological indicators of stress in self and others.</w:t>
            </w:r>
          </w:p>
        </w:tc>
        <w:tc>
          <w:tcPr>
            <w:tcW w:w="1620" w:type="dxa"/>
          </w:tcPr>
          <w:p w14:paraId="32B43B3F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51B53B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3CDE09A1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667A4224" w14:textId="5D336647" w:rsidR="00B729FA" w:rsidRPr="00D75E05" w:rsidRDefault="00B729FA" w:rsidP="00B729FA">
            <w:r w:rsidRPr="00D21E08">
              <w:t>305</w:t>
            </w:r>
          </w:p>
        </w:tc>
        <w:tc>
          <w:tcPr>
            <w:tcW w:w="7650" w:type="dxa"/>
            <w:vAlign w:val="center"/>
          </w:tcPr>
          <w:p w14:paraId="7B484846" w14:textId="29FB6AFB" w:rsidR="00B729FA" w:rsidRPr="00D75E05" w:rsidRDefault="00B729FA" w:rsidP="00B729FA">
            <w:r w:rsidRPr="00D21E08">
              <w:t>Identify and use interpersonal conflict management skills.</w:t>
            </w:r>
          </w:p>
        </w:tc>
        <w:tc>
          <w:tcPr>
            <w:tcW w:w="1620" w:type="dxa"/>
          </w:tcPr>
          <w:p w14:paraId="1F09A689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46880C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510AD294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2A89CEE" w14:textId="2139E96F" w:rsidR="00B729FA" w:rsidRPr="00D75E05" w:rsidRDefault="00B729FA" w:rsidP="00B729FA">
            <w:r w:rsidRPr="00D21E08">
              <w:t>306</w:t>
            </w:r>
          </w:p>
        </w:tc>
        <w:tc>
          <w:tcPr>
            <w:tcW w:w="7650" w:type="dxa"/>
            <w:vAlign w:val="center"/>
          </w:tcPr>
          <w:p w14:paraId="399911CE" w14:textId="021E8BE9" w:rsidR="00B729FA" w:rsidRPr="00D75E05" w:rsidRDefault="00B729FA" w:rsidP="00B729FA">
            <w:r w:rsidRPr="00D21E08">
              <w:t>RESERVED</w:t>
            </w:r>
          </w:p>
        </w:tc>
        <w:tc>
          <w:tcPr>
            <w:tcW w:w="1620" w:type="dxa"/>
          </w:tcPr>
          <w:p w14:paraId="404CE048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44F8D4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4AA753BB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4A3C84E0" w14:textId="77F6253C" w:rsidR="00B729FA" w:rsidRPr="00D75E05" w:rsidRDefault="00B729FA" w:rsidP="00B729FA">
            <w:r w:rsidRPr="00D21E08">
              <w:t>307</w:t>
            </w:r>
          </w:p>
        </w:tc>
        <w:tc>
          <w:tcPr>
            <w:tcW w:w="7650" w:type="dxa"/>
            <w:vAlign w:val="center"/>
          </w:tcPr>
          <w:p w14:paraId="0EC260B7" w14:textId="3A46A544" w:rsidR="00B729FA" w:rsidRPr="00D75E05" w:rsidRDefault="00B729FA" w:rsidP="00B729FA">
            <w:r w:rsidRPr="00D21E08">
              <w:t>RESERVED</w:t>
            </w:r>
          </w:p>
        </w:tc>
        <w:tc>
          <w:tcPr>
            <w:tcW w:w="1620" w:type="dxa"/>
          </w:tcPr>
          <w:p w14:paraId="52051011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7462FDF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0CECF5A1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75AF1D48" w14:textId="433EEC2F" w:rsidR="00B729FA" w:rsidRPr="00A331DD" w:rsidRDefault="00B729FA" w:rsidP="00B729FA">
            <w:r w:rsidRPr="00D21E08">
              <w:t>308</w:t>
            </w:r>
          </w:p>
        </w:tc>
        <w:tc>
          <w:tcPr>
            <w:tcW w:w="7650" w:type="dxa"/>
            <w:vAlign w:val="center"/>
          </w:tcPr>
          <w:p w14:paraId="5A034160" w14:textId="5FF78FAE" w:rsidR="00B729FA" w:rsidRPr="00A331DD" w:rsidRDefault="00B729FA" w:rsidP="00B729FA">
            <w:r w:rsidRPr="00D21E08">
              <w:t>RESERVED</w:t>
            </w:r>
          </w:p>
        </w:tc>
        <w:tc>
          <w:tcPr>
            <w:tcW w:w="1620" w:type="dxa"/>
          </w:tcPr>
          <w:p w14:paraId="49EFE135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9F8639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0B91F3AF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59B2789E" w14:textId="374FE06D" w:rsidR="00B729FA" w:rsidRPr="00A331DD" w:rsidRDefault="00B729FA" w:rsidP="00B729FA">
            <w:r w:rsidRPr="00D21E08">
              <w:t>309</w:t>
            </w:r>
          </w:p>
        </w:tc>
        <w:tc>
          <w:tcPr>
            <w:tcW w:w="7650" w:type="dxa"/>
            <w:vAlign w:val="center"/>
          </w:tcPr>
          <w:p w14:paraId="2ECA2C80" w14:textId="0E6183C0" w:rsidR="00B729FA" w:rsidRPr="00A331DD" w:rsidRDefault="00B729FA" w:rsidP="00B729FA">
            <w:r w:rsidRPr="00D21E08">
              <w:t>Follow stress reduction techniques.</w:t>
            </w:r>
          </w:p>
        </w:tc>
        <w:tc>
          <w:tcPr>
            <w:tcW w:w="1620" w:type="dxa"/>
          </w:tcPr>
          <w:p w14:paraId="1D1A01F2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C9536B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4875906" w14:textId="77777777" w:rsidR="000D4207" w:rsidRDefault="000D4207" w:rsidP="007F79E0">
      <w:pPr>
        <w:pStyle w:val="Heading2"/>
      </w:pPr>
    </w:p>
    <w:p w14:paraId="3B3C5486" w14:textId="5685C299" w:rsidR="007F79E0" w:rsidRDefault="007F79E0" w:rsidP="007F79E0">
      <w:pPr>
        <w:pStyle w:val="Heading2"/>
      </w:pPr>
      <w:r>
        <w:lastRenderedPageBreak/>
        <w:t xml:space="preserve">400 </w:t>
      </w:r>
      <w:r w:rsidR="00B729FA">
        <w:t>Infection Control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26A8F775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E525A5">
              <w:t>Crosswalk</w:t>
            </w:r>
          </w:p>
        </w:tc>
      </w:tr>
      <w:tr w:rsidR="00B729FA" w:rsidRPr="00E60D07" w14:paraId="791966A0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39A866F3" w14:textId="73BB05F1" w:rsidR="00B729FA" w:rsidRPr="00E60D07" w:rsidRDefault="00B729FA" w:rsidP="00B729FA">
            <w:pPr>
              <w:rPr>
                <w:rFonts w:eastAsia="Times New Roman" w:cs="Arial"/>
              </w:rPr>
            </w:pPr>
            <w:r w:rsidRPr="00E32942">
              <w:t>401</w:t>
            </w:r>
          </w:p>
        </w:tc>
        <w:tc>
          <w:tcPr>
            <w:tcW w:w="7650" w:type="dxa"/>
            <w:vAlign w:val="center"/>
          </w:tcPr>
          <w:p w14:paraId="0C82466E" w14:textId="6E75FADC" w:rsidR="00B729FA" w:rsidRPr="00E60D07" w:rsidRDefault="00B729FA" w:rsidP="00B729FA">
            <w:pPr>
              <w:rPr>
                <w:rFonts w:eastAsia="Times New Roman" w:cs="Arial"/>
              </w:rPr>
            </w:pPr>
            <w:r w:rsidRPr="00E32942">
              <w:t>Identify and explain the chain of infection.</w:t>
            </w:r>
          </w:p>
        </w:tc>
        <w:tc>
          <w:tcPr>
            <w:tcW w:w="1620" w:type="dxa"/>
            <w:hideMark/>
          </w:tcPr>
          <w:p w14:paraId="7CD4AEBE" w14:textId="539A309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5F81F3BC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5E830D7F" w14:textId="25F93445" w:rsidR="00B729FA" w:rsidRPr="00E60D07" w:rsidRDefault="00B729FA" w:rsidP="00B729FA">
            <w:pPr>
              <w:rPr>
                <w:rFonts w:eastAsia="Times New Roman" w:cs="Arial"/>
              </w:rPr>
            </w:pPr>
            <w:r w:rsidRPr="00E32942">
              <w:t>402</w:t>
            </w:r>
          </w:p>
        </w:tc>
        <w:tc>
          <w:tcPr>
            <w:tcW w:w="7650" w:type="dxa"/>
            <w:vAlign w:val="center"/>
          </w:tcPr>
          <w:p w14:paraId="64A9A743" w14:textId="79C1915C" w:rsidR="00B729FA" w:rsidRPr="00E60D07" w:rsidRDefault="00B729FA" w:rsidP="00B729FA">
            <w:pPr>
              <w:rPr>
                <w:rFonts w:eastAsia="Times New Roman" w:cs="Arial"/>
              </w:rPr>
            </w:pPr>
            <w:r w:rsidRPr="00E32942">
              <w:t>Demonstrate proper hand hygiene techniques.</w:t>
            </w:r>
          </w:p>
        </w:tc>
        <w:tc>
          <w:tcPr>
            <w:tcW w:w="1620" w:type="dxa"/>
          </w:tcPr>
          <w:p w14:paraId="5B82A548" w14:textId="671BF7FD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7424F3C6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6B4AC167" w14:textId="1A792F6F" w:rsidR="00B729FA" w:rsidRPr="00E60D07" w:rsidRDefault="00B729FA" w:rsidP="00B729FA">
            <w:pPr>
              <w:rPr>
                <w:rFonts w:eastAsia="Times New Roman" w:cs="Arial"/>
              </w:rPr>
            </w:pPr>
            <w:r w:rsidRPr="00E32942">
              <w:t>403</w:t>
            </w:r>
          </w:p>
        </w:tc>
        <w:tc>
          <w:tcPr>
            <w:tcW w:w="7650" w:type="dxa"/>
            <w:vAlign w:val="center"/>
          </w:tcPr>
          <w:p w14:paraId="2DEA73F8" w14:textId="1F5581B8" w:rsidR="00B729FA" w:rsidRPr="00E60D07" w:rsidRDefault="00B729FA" w:rsidP="00B729FA">
            <w:pPr>
              <w:rPr>
                <w:rFonts w:eastAsia="Times New Roman" w:cs="Arial"/>
              </w:rPr>
            </w:pPr>
            <w:r w:rsidRPr="00E32942">
              <w:t xml:space="preserve">Implement the practice of standard precautions and </w:t>
            </w:r>
            <w:r w:rsidR="009974FD">
              <w:t>transmission-</w:t>
            </w:r>
            <w:r w:rsidRPr="00E32942">
              <w:t>based precautions with correct use of Personal Protective Equipment (PPE).</w:t>
            </w:r>
          </w:p>
        </w:tc>
        <w:tc>
          <w:tcPr>
            <w:tcW w:w="1620" w:type="dxa"/>
          </w:tcPr>
          <w:p w14:paraId="166FCC22" w14:textId="27C72561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2F0B09F9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03662C9" w14:textId="7E73395A" w:rsidR="00B729FA" w:rsidRPr="00E60D07" w:rsidRDefault="00B729FA" w:rsidP="00B729FA">
            <w:pPr>
              <w:rPr>
                <w:rFonts w:eastAsia="Times New Roman" w:cs="Arial"/>
              </w:rPr>
            </w:pPr>
            <w:r w:rsidRPr="00E32942">
              <w:t>404</w:t>
            </w:r>
          </w:p>
        </w:tc>
        <w:tc>
          <w:tcPr>
            <w:tcW w:w="7650" w:type="dxa"/>
            <w:vAlign w:val="center"/>
          </w:tcPr>
          <w:p w14:paraId="6178697F" w14:textId="57D19BDE" w:rsidR="00B729FA" w:rsidRPr="00E60D07" w:rsidRDefault="00B729FA" w:rsidP="00B729FA">
            <w:pPr>
              <w:rPr>
                <w:rFonts w:eastAsia="Times New Roman" w:cs="Arial"/>
              </w:rPr>
            </w:pPr>
            <w:r w:rsidRPr="00E32942">
              <w:t>Follow OSHA blood</w:t>
            </w:r>
            <w:r w:rsidR="009974FD">
              <w:t xml:space="preserve"> </w:t>
            </w:r>
            <w:r w:rsidRPr="00E32942">
              <w:t xml:space="preserve">borne pathogens standards </w:t>
            </w:r>
            <w:r w:rsidR="009974FD">
              <w:t>pertaining</w:t>
            </w:r>
            <w:r w:rsidRPr="00E32942">
              <w:t xml:space="preserve"> to the health care industry.</w:t>
            </w:r>
          </w:p>
        </w:tc>
        <w:tc>
          <w:tcPr>
            <w:tcW w:w="1620" w:type="dxa"/>
          </w:tcPr>
          <w:p w14:paraId="63741AFB" w14:textId="69C49246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3BF3F6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0C423311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0F54062" w14:textId="478A8C8D" w:rsidR="00B729FA" w:rsidRPr="00E60D07" w:rsidRDefault="00B729FA" w:rsidP="00B729FA">
            <w:pPr>
              <w:rPr>
                <w:rFonts w:eastAsia="Times New Roman" w:cs="Arial"/>
              </w:rPr>
            </w:pPr>
            <w:r w:rsidRPr="00E32942">
              <w:t>405</w:t>
            </w:r>
          </w:p>
        </w:tc>
        <w:tc>
          <w:tcPr>
            <w:tcW w:w="7650" w:type="dxa"/>
            <w:vAlign w:val="center"/>
          </w:tcPr>
          <w:p w14:paraId="7BB3C3AB" w14:textId="6954C36D" w:rsidR="00B729FA" w:rsidRPr="00E60D07" w:rsidRDefault="00B729FA" w:rsidP="00B729FA">
            <w:pPr>
              <w:rPr>
                <w:rFonts w:eastAsia="Times New Roman" w:cs="Arial"/>
              </w:rPr>
            </w:pPr>
            <w:r w:rsidRPr="00E32942">
              <w:t>Differentiate between medical and surgical asepsis.</w:t>
            </w:r>
          </w:p>
        </w:tc>
        <w:tc>
          <w:tcPr>
            <w:tcW w:w="1620" w:type="dxa"/>
          </w:tcPr>
          <w:p w14:paraId="3A666FAE" w14:textId="24D60488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D74A18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55F6635C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5E4679BE" w14:textId="0E8EE45B" w:rsidR="00B729FA" w:rsidRPr="00F875DE" w:rsidRDefault="00B729FA" w:rsidP="00B729FA">
            <w:r w:rsidRPr="00E32942">
              <w:t>406</w:t>
            </w:r>
          </w:p>
        </w:tc>
        <w:tc>
          <w:tcPr>
            <w:tcW w:w="7650" w:type="dxa"/>
            <w:vAlign w:val="center"/>
          </w:tcPr>
          <w:p w14:paraId="50B95CB1" w14:textId="630771F1" w:rsidR="00B729FA" w:rsidRPr="00F875DE" w:rsidRDefault="00B729FA" w:rsidP="00B729FA">
            <w:r w:rsidRPr="00E32942">
              <w:t>RESERVED</w:t>
            </w:r>
          </w:p>
        </w:tc>
        <w:tc>
          <w:tcPr>
            <w:tcW w:w="1620" w:type="dxa"/>
          </w:tcPr>
          <w:p w14:paraId="7225D700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0B62000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6A11A6BD" w:rsidR="007F79E0" w:rsidRDefault="007F79E0" w:rsidP="007F79E0">
      <w:pPr>
        <w:pStyle w:val="Heading2"/>
      </w:pPr>
      <w:r>
        <w:t xml:space="preserve">500 </w:t>
      </w:r>
      <w:r w:rsidR="00B729FA" w:rsidRPr="00B729FA">
        <w:t xml:space="preserve">Emergency Care </w:t>
      </w:r>
      <w:r w:rsidR="00B729FA">
        <w:t>a</w:t>
      </w:r>
      <w:r w:rsidR="00B729FA" w:rsidRPr="00B729FA">
        <w:t>nd Disaster Preparednes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58477B10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E525A5">
              <w:t>Crosswalk</w:t>
            </w:r>
          </w:p>
        </w:tc>
      </w:tr>
      <w:bookmarkEnd w:id="2"/>
      <w:tr w:rsidR="00B729FA" w:rsidRPr="00E60D07" w14:paraId="64B4DFEA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63D6D65B" w14:textId="79F35298" w:rsidR="00B729FA" w:rsidRPr="00E60D07" w:rsidRDefault="00B729FA" w:rsidP="00B729FA">
            <w:pPr>
              <w:rPr>
                <w:rFonts w:eastAsia="Times New Roman" w:cs="Arial"/>
              </w:rPr>
            </w:pPr>
            <w:r w:rsidRPr="00D9079C">
              <w:t>501</w:t>
            </w:r>
          </w:p>
        </w:tc>
        <w:tc>
          <w:tcPr>
            <w:tcW w:w="7650" w:type="dxa"/>
            <w:vAlign w:val="center"/>
          </w:tcPr>
          <w:p w14:paraId="43EA4BD5" w14:textId="107F3B4B" w:rsidR="00B729FA" w:rsidRPr="00E60D07" w:rsidRDefault="00B729FA" w:rsidP="00B729FA">
            <w:pPr>
              <w:rPr>
                <w:rFonts w:eastAsia="Times New Roman" w:cs="Arial"/>
              </w:rPr>
            </w:pPr>
            <w:r w:rsidRPr="00D9079C">
              <w:t>Demonstrate CPR skills and the proper use of an AED</w:t>
            </w:r>
            <w:r w:rsidR="009974FD">
              <w:t>,</w:t>
            </w:r>
            <w:r w:rsidRPr="00D9079C">
              <w:t xml:space="preserve"> including </w:t>
            </w:r>
            <w:r w:rsidR="009974FD">
              <w:t xml:space="preserve">a </w:t>
            </w:r>
            <w:r w:rsidRPr="00D9079C">
              <w:t>choking victim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1C04BD62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09FF0FDE" w14:textId="516C473F" w:rsidR="00B729FA" w:rsidRPr="00E60D07" w:rsidRDefault="00B729FA" w:rsidP="00B729FA">
            <w:pPr>
              <w:rPr>
                <w:rFonts w:eastAsia="Times New Roman" w:cs="Arial"/>
              </w:rPr>
            </w:pPr>
            <w:r w:rsidRPr="00D9079C">
              <w:t>502</w:t>
            </w:r>
          </w:p>
        </w:tc>
        <w:tc>
          <w:tcPr>
            <w:tcW w:w="7650" w:type="dxa"/>
            <w:vAlign w:val="center"/>
          </w:tcPr>
          <w:p w14:paraId="191074CB" w14:textId="18E8AF87" w:rsidR="00B729FA" w:rsidRPr="00E60D07" w:rsidRDefault="00B729FA" w:rsidP="00B729FA">
            <w:pPr>
              <w:rPr>
                <w:rFonts w:eastAsia="Times New Roman" w:cs="Arial"/>
              </w:rPr>
            </w:pPr>
            <w:r w:rsidRPr="00D9079C">
              <w:t>Perform basic first aid skills.</w:t>
            </w:r>
          </w:p>
        </w:tc>
        <w:tc>
          <w:tcPr>
            <w:tcW w:w="1620" w:type="dxa"/>
            <w:vAlign w:val="center"/>
          </w:tcPr>
          <w:p w14:paraId="275D4B9E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23A65B32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0616618E" w14:textId="46858C7E" w:rsidR="00B729FA" w:rsidRPr="00E20E4E" w:rsidRDefault="00B729FA" w:rsidP="00B729FA">
            <w:r w:rsidRPr="00D9079C">
              <w:t>503</w:t>
            </w:r>
          </w:p>
        </w:tc>
        <w:tc>
          <w:tcPr>
            <w:tcW w:w="7650" w:type="dxa"/>
            <w:vAlign w:val="center"/>
          </w:tcPr>
          <w:p w14:paraId="23A934D8" w14:textId="78432EB7" w:rsidR="00B729FA" w:rsidRPr="00E20E4E" w:rsidRDefault="00B729FA" w:rsidP="00B729FA">
            <w:r w:rsidRPr="00D9079C">
              <w:t xml:space="preserve">Describe </w:t>
            </w:r>
            <w:r w:rsidR="009974FD">
              <w:t>e</w:t>
            </w:r>
            <w:r w:rsidRPr="00D9079C">
              <w:t xml:space="preserve">mergency </w:t>
            </w:r>
            <w:r w:rsidR="009974FD">
              <w:t>r</w:t>
            </w:r>
            <w:r w:rsidRPr="00D9079C">
              <w:t>esponse/</w:t>
            </w:r>
            <w:r w:rsidR="009974FD">
              <w:t>c</w:t>
            </w:r>
            <w:r w:rsidRPr="00D9079C">
              <w:t xml:space="preserve">risis </w:t>
            </w:r>
            <w:r w:rsidR="009974FD">
              <w:t>p</w:t>
            </w:r>
            <w:r w:rsidRPr="00D9079C">
              <w:t xml:space="preserve">lan </w:t>
            </w:r>
            <w:r w:rsidR="009974FD">
              <w:t>p</w:t>
            </w:r>
            <w:r w:rsidRPr="00D9079C">
              <w:t>rocedures when life threatening situations occur.</w:t>
            </w:r>
          </w:p>
        </w:tc>
        <w:tc>
          <w:tcPr>
            <w:tcW w:w="1620" w:type="dxa"/>
            <w:vAlign w:val="center"/>
          </w:tcPr>
          <w:p w14:paraId="2D5CF50C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31982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26F3CF6A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78B9ED2D" w14:textId="031D8B0E" w:rsidR="00B729FA" w:rsidRPr="00E20E4E" w:rsidRDefault="00B729FA" w:rsidP="00B729FA">
            <w:r w:rsidRPr="00D9079C">
              <w:t>504</w:t>
            </w:r>
          </w:p>
        </w:tc>
        <w:tc>
          <w:tcPr>
            <w:tcW w:w="7650" w:type="dxa"/>
            <w:vAlign w:val="center"/>
          </w:tcPr>
          <w:p w14:paraId="0FCCDC0D" w14:textId="15B3267C" w:rsidR="00B729FA" w:rsidRPr="00E20E4E" w:rsidRDefault="00B729FA" w:rsidP="00B729FA">
            <w:r w:rsidRPr="00D9079C">
              <w:t>Identify potential fire hazards and procedures to use in a fire emergency.</w:t>
            </w:r>
          </w:p>
        </w:tc>
        <w:tc>
          <w:tcPr>
            <w:tcW w:w="1620" w:type="dxa"/>
            <w:vAlign w:val="center"/>
          </w:tcPr>
          <w:p w14:paraId="41228636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8394E4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3B407B1D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5DE3EC9" w14:textId="43408931" w:rsidR="00B729FA" w:rsidRPr="00E20E4E" w:rsidRDefault="00B729FA" w:rsidP="00B729FA">
            <w:r w:rsidRPr="00D9079C">
              <w:t>505</w:t>
            </w:r>
          </w:p>
        </w:tc>
        <w:tc>
          <w:tcPr>
            <w:tcW w:w="7650" w:type="dxa"/>
            <w:vAlign w:val="center"/>
          </w:tcPr>
          <w:p w14:paraId="5A1B6F0C" w14:textId="1D0A26CD" w:rsidR="00B729FA" w:rsidRPr="00E20E4E" w:rsidRDefault="00B729FA" w:rsidP="00B729FA">
            <w:r w:rsidRPr="00D9079C">
              <w:t>Recognize and report emergencies immediately.</w:t>
            </w:r>
          </w:p>
        </w:tc>
        <w:tc>
          <w:tcPr>
            <w:tcW w:w="1620" w:type="dxa"/>
            <w:vAlign w:val="center"/>
          </w:tcPr>
          <w:p w14:paraId="69800AE1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2E4CAD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53D46599" w:rsidR="007F79E0" w:rsidRDefault="007F79E0" w:rsidP="007F79E0">
      <w:pPr>
        <w:pStyle w:val="Heading2"/>
      </w:pPr>
      <w:r>
        <w:t xml:space="preserve">600 </w:t>
      </w:r>
      <w:r w:rsidR="00B729FA">
        <w:t>Human Needs and Human Developmen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6FFA8E5A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E525A5">
              <w:t>Crosswalk</w:t>
            </w:r>
          </w:p>
        </w:tc>
      </w:tr>
      <w:tr w:rsidR="00B729FA" w:rsidRPr="00E60D07" w14:paraId="45BEF1EA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53A14760" w14:textId="7A8F350D" w:rsidR="00B729FA" w:rsidRPr="00E60D07" w:rsidRDefault="00B729FA" w:rsidP="00B729FA">
            <w:pPr>
              <w:rPr>
                <w:rFonts w:eastAsia="Times New Roman" w:cs="Arial"/>
              </w:rPr>
            </w:pPr>
            <w:r w:rsidRPr="00585B4F">
              <w:t>601</w:t>
            </w:r>
          </w:p>
        </w:tc>
        <w:tc>
          <w:tcPr>
            <w:tcW w:w="7650" w:type="dxa"/>
            <w:vAlign w:val="center"/>
          </w:tcPr>
          <w:p w14:paraId="6D3BFECC" w14:textId="252A934B" w:rsidR="00B729FA" w:rsidRPr="00E60D07" w:rsidRDefault="00B729FA" w:rsidP="00B729FA">
            <w:pPr>
              <w:rPr>
                <w:rFonts w:eastAsia="Times New Roman" w:cs="Arial"/>
              </w:rPr>
            </w:pPr>
            <w:r w:rsidRPr="00585B4F">
              <w:t>Identify growth and developmental stages across the human life span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5414A377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4953893B" w14:textId="4FD007EE" w:rsidR="00B729FA" w:rsidRPr="00E60D07" w:rsidRDefault="00B729FA" w:rsidP="00B729FA">
            <w:pPr>
              <w:rPr>
                <w:rFonts w:eastAsia="Times New Roman" w:cs="Arial"/>
              </w:rPr>
            </w:pPr>
            <w:r w:rsidRPr="00585B4F">
              <w:lastRenderedPageBreak/>
              <w:t>602</w:t>
            </w:r>
          </w:p>
        </w:tc>
        <w:tc>
          <w:tcPr>
            <w:tcW w:w="7650" w:type="dxa"/>
            <w:vAlign w:val="center"/>
          </w:tcPr>
          <w:p w14:paraId="24C47381" w14:textId="2AE46B36" w:rsidR="00B729FA" w:rsidRPr="00E60D07" w:rsidRDefault="00B729FA" w:rsidP="00B729FA">
            <w:pPr>
              <w:rPr>
                <w:rFonts w:eastAsia="Times New Roman" w:cs="Arial"/>
              </w:rPr>
            </w:pPr>
            <w:r w:rsidRPr="00585B4F">
              <w:t>Describe how illness and disability impacts the individual across their life span.</w:t>
            </w:r>
          </w:p>
        </w:tc>
        <w:tc>
          <w:tcPr>
            <w:tcW w:w="1620" w:type="dxa"/>
            <w:vAlign w:val="center"/>
          </w:tcPr>
          <w:p w14:paraId="1F8FD1E4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6AEDD74B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36CFE745" w14:textId="304787AA" w:rsidR="00B729FA" w:rsidRPr="00E60D07" w:rsidRDefault="00B729FA" w:rsidP="00B729FA">
            <w:pPr>
              <w:rPr>
                <w:rFonts w:eastAsia="Times New Roman" w:cs="Arial"/>
              </w:rPr>
            </w:pPr>
            <w:r w:rsidRPr="00585B4F">
              <w:t>603</w:t>
            </w:r>
          </w:p>
        </w:tc>
        <w:tc>
          <w:tcPr>
            <w:tcW w:w="7650" w:type="dxa"/>
            <w:vAlign w:val="center"/>
          </w:tcPr>
          <w:p w14:paraId="60E81024" w14:textId="69EE2454" w:rsidR="00B729FA" w:rsidRPr="00E60D07" w:rsidRDefault="00B729FA" w:rsidP="00B729FA">
            <w:pPr>
              <w:rPr>
                <w:rFonts w:eastAsia="Times New Roman" w:cs="Arial"/>
              </w:rPr>
            </w:pPr>
            <w:r w:rsidRPr="00585B4F">
              <w:t>Select and implement techniques to deal with the cognitively impaired</w:t>
            </w:r>
            <w:r w:rsidR="009974FD">
              <w:t xml:space="preserve">, e.g., </w:t>
            </w:r>
            <w:r w:rsidRPr="00585B4F">
              <w:t xml:space="preserve">validation, reminiscence, music therapy. </w:t>
            </w:r>
          </w:p>
        </w:tc>
        <w:tc>
          <w:tcPr>
            <w:tcW w:w="1620" w:type="dxa"/>
            <w:vAlign w:val="center"/>
          </w:tcPr>
          <w:p w14:paraId="41C01942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0E27794E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41695A2C" w14:textId="06C246A8" w:rsidR="00B729FA" w:rsidRPr="00E60D07" w:rsidRDefault="00B729FA" w:rsidP="00B729FA">
            <w:pPr>
              <w:rPr>
                <w:rFonts w:eastAsia="Times New Roman" w:cs="Arial"/>
              </w:rPr>
            </w:pPr>
            <w:r w:rsidRPr="00585B4F">
              <w:t>604</w:t>
            </w:r>
          </w:p>
        </w:tc>
        <w:tc>
          <w:tcPr>
            <w:tcW w:w="7650" w:type="dxa"/>
            <w:vAlign w:val="center"/>
          </w:tcPr>
          <w:p w14:paraId="01B52E05" w14:textId="0DA45F8A" w:rsidR="00B729FA" w:rsidRPr="00E60D07" w:rsidRDefault="00B729FA" w:rsidP="00B729FA">
            <w:pPr>
              <w:rPr>
                <w:rFonts w:eastAsia="Times New Roman" w:cs="Arial"/>
              </w:rPr>
            </w:pPr>
            <w:r w:rsidRPr="00585B4F">
              <w:t>Use techniques to support gender identity and sexual identity choices of clients.</w:t>
            </w:r>
          </w:p>
        </w:tc>
        <w:tc>
          <w:tcPr>
            <w:tcW w:w="1620" w:type="dxa"/>
            <w:vAlign w:val="center"/>
          </w:tcPr>
          <w:p w14:paraId="1EB315BD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5A4237C5" w14:textId="0CC14E93" w:rsidR="00EA581C" w:rsidRDefault="00EA581C" w:rsidP="00EA581C">
      <w:pPr>
        <w:pStyle w:val="Heading2"/>
      </w:pPr>
      <w:r>
        <w:t xml:space="preserve">700 </w:t>
      </w:r>
      <w:r w:rsidR="00B729FA">
        <w:t>Reserved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3AABF48A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E525A5">
              <w:t>Crosswalk</w:t>
            </w:r>
          </w:p>
        </w:tc>
      </w:tr>
      <w:tr w:rsidR="00B729FA" w:rsidRPr="00E60D07" w14:paraId="36B3BC2C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04A0934" w14:textId="5E1E7B54" w:rsidR="00B729FA" w:rsidRPr="00E60D07" w:rsidRDefault="00B729FA" w:rsidP="00B729FA">
            <w:pPr>
              <w:rPr>
                <w:rFonts w:eastAsia="Times New Roman" w:cs="Arial"/>
              </w:rPr>
            </w:pPr>
            <w:r w:rsidRPr="006008EB">
              <w:t>701</w:t>
            </w:r>
          </w:p>
        </w:tc>
        <w:tc>
          <w:tcPr>
            <w:tcW w:w="7650" w:type="dxa"/>
            <w:vAlign w:val="center"/>
          </w:tcPr>
          <w:p w14:paraId="534FD653" w14:textId="678762C7" w:rsidR="00B729FA" w:rsidRPr="00E60D07" w:rsidRDefault="00B729FA" w:rsidP="00B729FA">
            <w:pPr>
              <w:rPr>
                <w:rFonts w:eastAsia="Times New Roman" w:cs="Arial"/>
              </w:rPr>
            </w:pPr>
            <w:r w:rsidRPr="006008EB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3994BE6E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54843B2B" w14:textId="2D1EB13A" w:rsidR="00B729FA" w:rsidRPr="00D0177F" w:rsidRDefault="00B729FA" w:rsidP="00B729FA">
            <w:r w:rsidRPr="006008EB">
              <w:t>702</w:t>
            </w:r>
          </w:p>
        </w:tc>
        <w:tc>
          <w:tcPr>
            <w:tcW w:w="7650" w:type="dxa"/>
            <w:vAlign w:val="center"/>
          </w:tcPr>
          <w:p w14:paraId="6FDED19C" w14:textId="47E62718" w:rsidR="00B729FA" w:rsidRPr="00D0177F" w:rsidRDefault="00B729FA" w:rsidP="00B729FA">
            <w:r w:rsidRPr="006008EB">
              <w:t>RESERVED</w:t>
            </w:r>
          </w:p>
        </w:tc>
        <w:tc>
          <w:tcPr>
            <w:tcW w:w="1620" w:type="dxa"/>
            <w:vAlign w:val="center"/>
          </w:tcPr>
          <w:p w14:paraId="521C4A94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65E1D0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495A13C6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36ADB852" w14:textId="5911426A" w:rsidR="00B729FA" w:rsidRPr="00D0177F" w:rsidRDefault="00B729FA" w:rsidP="00B729FA">
            <w:r w:rsidRPr="006008EB">
              <w:t>703</w:t>
            </w:r>
          </w:p>
        </w:tc>
        <w:tc>
          <w:tcPr>
            <w:tcW w:w="7650" w:type="dxa"/>
            <w:vAlign w:val="center"/>
          </w:tcPr>
          <w:p w14:paraId="4184EC1E" w14:textId="21C21121" w:rsidR="00B729FA" w:rsidRPr="00D0177F" w:rsidRDefault="00B729FA" w:rsidP="00B729FA">
            <w:r w:rsidRPr="006008EB">
              <w:t>RESERVED</w:t>
            </w:r>
          </w:p>
        </w:tc>
        <w:tc>
          <w:tcPr>
            <w:tcW w:w="1620" w:type="dxa"/>
            <w:vAlign w:val="center"/>
          </w:tcPr>
          <w:p w14:paraId="23631BEF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C335BEB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640A40E0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51B2F355" w14:textId="073F61E8" w:rsidR="00B729FA" w:rsidRPr="008A342A" w:rsidRDefault="00B729FA" w:rsidP="00B729FA">
            <w:r w:rsidRPr="006008EB">
              <w:t>704</w:t>
            </w:r>
          </w:p>
        </w:tc>
        <w:tc>
          <w:tcPr>
            <w:tcW w:w="7650" w:type="dxa"/>
            <w:vAlign w:val="center"/>
          </w:tcPr>
          <w:p w14:paraId="592DF59E" w14:textId="259BA2A0" w:rsidR="00B729FA" w:rsidRPr="008A342A" w:rsidRDefault="00B729FA" w:rsidP="00B729FA">
            <w:r w:rsidRPr="006008EB">
              <w:t>RESERVED</w:t>
            </w:r>
          </w:p>
        </w:tc>
        <w:tc>
          <w:tcPr>
            <w:tcW w:w="1620" w:type="dxa"/>
            <w:vAlign w:val="center"/>
          </w:tcPr>
          <w:p w14:paraId="5334A44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8E6D77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52DF27DA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5DF7388A" w14:textId="39B699A8" w:rsidR="00B729FA" w:rsidRPr="008A342A" w:rsidRDefault="00B729FA" w:rsidP="00B729FA">
            <w:r w:rsidRPr="006008EB">
              <w:t>705</w:t>
            </w:r>
          </w:p>
        </w:tc>
        <w:tc>
          <w:tcPr>
            <w:tcW w:w="7650" w:type="dxa"/>
            <w:vAlign w:val="center"/>
          </w:tcPr>
          <w:p w14:paraId="7040F360" w14:textId="2D318252" w:rsidR="00B729FA" w:rsidRPr="008A342A" w:rsidRDefault="00B729FA" w:rsidP="00B729FA">
            <w:r w:rsidRPr="006008EB">
              <w:t>RESERVED</w:t>
            </w:r>
          </w:p>
        </w:tc>
        <w:tc>
          <w:tcPr>
            <w:tcW w:w="1620" w:type="dxa"/>
            <w:vAlign w:val="center"/>
          </w:tcPr>
          <w:p w14:paraId="06C5A3A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7235E22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3E32FC2E" w:rsidR="00FA5C60" w:rsidRDefault="00FA5C60" w:rsidP="00FA5C60">
      <w:pPr>
        <w:pStyle w:val="Heading2"/>
      </w:pPr>
      <w:bookmarkStart w:id="3" w:name="_Hlk66374067"/>
      <w:r>
        <w:t xml:space="preserve">800 </w:t>
      </w:r>
      <w:r w:rsidR="00B729FA" w:rsidRPr="00B729FA">
        <w:t>Health Care Provider Skil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02682BEC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E525A5">
              <w:t>Crosswalk</w:t>
            </w:r>
          </w:p>
        </w:tc>
      </w:tr>
      <w:tr w:rsidR="00B729FA" w:rsidRPr="00E60D07" w14:paraId="16072BA6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2532089" w14:textId="48DFACDF" w:rsidR="00B729FA" w:rsidRPr="00E60D07" w:rsidRDefault="00B729FA" w:rsidP="00B729FA">
            <w:pPr>
              <w:rPr>
                <w:rFonts w:eastAsia="Times New Roman" w:cs="Arial"/>
              </w:rPr>
            </w:pPr>
            <w:r w:rsidRPr="000778A5">
              <w:t>801</w:t>
            </w:r>
          </w:p>
        </w:tc>
        <w:tc>
          <w:tcPr>
            <w:tcW w:w="7650" w:type="dxa"/>
            <w:vAlign w:val="center"/>
          </w:tcPr>
          <w:p w14:paraId="6A13E116" w14:textId="046C76DE" w:rsidR="00B729FA" w:rsidRPr="00E60D07" w:rsidRDefault="00B729FA" w:rsidP="00B729FA">
            <w:pPr>
              <w:rPr>
                <w:rFonts w:eastAsia="Times New Roman" w:cs="Arial"/>
              </w:rPr>
            </w:pPr>
            <w:r w:rsidRPr="000778A5">
              <w:t>Provide the client with personal privacy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2BB9D347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C2244EA" w14:textId="6171571A" w:rsidR="00B729FA" w:rsidRPr="00E60D07" w:rsidRDefault="00B729FA" w:rsidP="00B729FA">
            <w:pPr>
              <w:rPr>
                <w:rFonts w:eastAsia="Times New Roman" w:cs="Arial"/>
              </w:rPr>
            </w:pPr>
            <w:r w:rsidRPr="000778A5">
              <w:t>802</w:t>
            </w:r>
          </w:p>
        </w:tc>
        <w:tc>
          <w:tcPr>
            <w:tcW w:w="7650" w:type="dxa"/>
            <w:vAlign w:val="center"/>
          </w:tcPr>
          <w:p w14:paraId="39BA9508" w14:textId="053B0EA2" w:rsidR="00B729FA" w:rsidRPr="00E60D07" w:rsidRDefault="00B729FA" w:rsidP="00B729FA">
            <w:pPr>
              <w:rPr>
                <w:rFonts w:eastAsia="Times New Roman" w:cs="Arial"/>
              </w:rPr>
            </w:pPr>
            <w:r w:rsidRPr="000778A5">
              <w:t>RESERVED</w:t>
            </w:r>
          </w:p>
        </w:tc>
        <w:tc>
          <w:tcPr>
            <w:tcW w:w="1620" w:type="dxa"/>
            <w:vAlign w:val="center"/>
          </w:tcPr>
          <w:p w14:paraId="45F42D72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3B572B62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12EB1786" w14:textId="1D777FBF" w:rsidR="00B729FA" w:rsidRPr="00E60D07" w:rsidRDefault="00B729FA" w:rsidP="00B729FA">
            <w:pPr>
              <w:rPr>
                <w:rFonts w:eastAsia="Times New Roman" w:cs="Arial"/>
              </w:rPr>
            </w:pPr>
            <w:r w:rsidRPr="000778A5">
              <w:t>803</w:t>
            </w:r>
          </w:p>
        </w:tc>
        <w:tc>
          <w:tcPr>
            <w:tcW w:w="7650" w:type="dxa"/>
            <w:vAlign w:val="center"/>
          </w:tcPr>
          <w:p w14:paraId="5FF22327" w14:textId="3BE36390" w:rsidR="00B729FA" w:rsidRPr="00E60D07" w:rsidRDefault="00B729FA" w:rsidP="00B729FA">
            <w:pPr>
              <w:rPr>
                <w:rFonts w:eastAsia="Times New Roman" w:cs="Arial"/>
              </w:rPr>
            </w:pPr>
            <w:r w:rsidRPr="000778A5">
              <w:t>Demonstrate unoccupied bed making techniques according to setting.</w:t>
            </w:r>
          </w:p>
        </w:tc>
        <w:tc>
          <w:tcPr>
            <w:tcW w:w="1620" w:type="dxa"/>
            <w:vAlign w:val="center"/>
          </w:tcPr>
          <w:p w14:paraId="673B873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1EBFFD5E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7DFCCD82" w14:textId="57292816" w:rsidR="00B729FA" w:rsidRPr="00214FED" w:rsidRDefault="00B729FA" w:rsidP="00B729FA">
            <w:r w:rsidRPr="000778A5">
              <w:t>804</w:t>
            </w:r>
          </w:p>
        </w:tc>
        <w:tc>
          <w:tcPr>
            <w:tcW w:w="7650" w:type="dxa"/>
            <w:vAlign w:val="center"/>
          </w:tcPr>
          <w:p w14:paraId="6664DFAC" w14:textId="01BF1AC4" w:rsidR="00B729FA" w:rsidRPr="00214FED" w:rsidRDefault="00B729FA" w:rsidP="00B729FA">
            <w:r w:rsidRPr="000778A5">
              <w:t>Demonstrate occupied bed making techniques.</w:t>
            </w:r>
          </w:p>
        </w:tc>
        <w:tc>
          <w:tcPr>
            <w:tcW w:w="1620" w:type="dxa"/>
            <w:vAlign w:val="center"/>
          </w:tcPr>
          <w:p w14:paraId="46E5B59B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4D944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30231EC3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0E3ED8D3" w14:textId="1533238D" w:rsidR="00B729FA" w:rsidRPr="00214FED" w:rsidRDefault="00B729FA" w:rsidP="00B729FA">
            <w:r w:rsidRPr="000778A5">
              <w:t>805</w:t>
            </w:r>
          </w:p>
        </w:tc>
        <w:tc>
          <w:tcPr>
            <w:tcW w:w="7650" w:type="dxa"/>
            <w:vAlign w:val="center"/>
          </w:tcPr>
          <w:p w14:paraId="1C10CD47" w14:textId="7E1DECC0" w:rsidR="00B729FA" w:rsidRPr="00214FED" w:rsidRDefault="00B729FA" w:rsidP="00B729FA">
            <w:r w:rsidRPr="000778A5">
              <w:t>Measure and record height and weight.</w:t>
            </w:r>
          </w:p>
        </w:tc>
        <w:tc>
          <w:tcPr>
            <w:tcW w:w="1620" w:type="dxa"/>
            <w:vAlign w:val="center"/>
          </w:tcPr>
          <w:p w14:paraId="4B9FE03A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69FD31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2575A8B3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431BE75C" w14:textId="5D106F12" w:rsidR="00B729FA" w:rsidRPr="00AB79FA" w:rsidRDefault="00B729FA" w:rsidP="00B729FA">
            <w:r w:rsidRPr="000778A5">
              <w:t>806</w:t>
            </w:r>
          </w:p>
        </w:tc>
        <w:tc>
          <w:tcPr>
            <w:tcW w:w="7650" w:type="dxa"/>
            <w:vAlign w:val="center"/>
          </w:tcPr>
          <w:p w14:paraId="2087935C" w14:textId="5A81DFFA" w:rsidR="00B729FA" w:rsidRPr="00AB79FA" w:rsidRDefault="00B729FA" w:rsidP="00B729FA">
            <w:r w:rsidRPr="000778A5">
              <w:t>RESERVED</w:t>
            </w:r>
          </w:p>
        </w:tc>
        <w:tc>
          <w:tcPr>
            <w:tcW w:w="1620" w:type="dxa"/>
            <w:vAlign w:val="center"/>
          </w:tcPr>
          <w:p w14:paraId="0C2CE939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FBD70C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7309DD64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4E4EAEC2" w14:textId="437A5CE0" w:rsidR="00B729FA" w:rsidRPr="00AB79FA" w:rsidRDefault="00B729FA" w:rsidP="00B729FA">
            <w:r w:rsidRPr="000778A5">
              <w:t>807</w:t>
            </w:r>
          </w:p>
        </w:tc>
        <w:tc>
          <w:tcPr>
            <w:tcW w:w="7650" w:type="dxa"/>
            <w:vAlign w:val="center"/>
          </w:tcPr>
          <w:p w14:paraId="3B932D7B" w14:textId="5A2BF493" w:rsidR="00B729FA" w:rsidRPr="00AB79FA" w:rsidRDefault="00B729FA" w:rsidP="00B729FA">
            <w:r w:rsidRPr="000778A5">
              <w:t>Assist with client bathing, peri-care</w:t>
            </w:r>
            <w:r w:rsidR="009974FD">
              <w:t>,</w:t>
            </w:r>
            <w:r w:rsidRPr="000778A5">
              <w:t xml:space="preserve"> and personal grooming while encouraging independence with ADLs.</w:t>
            </w:r>
          </w:p>
        </w:tc>
        <w:tc>
          <w:tcPr>
            <w:tcW w:w="1620" w:type="dxa"/>
            <w:vAlign w:val="center"/>
          </w:tcPr>
          <w:p w14:paraId="18449BD5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1AED2F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5EF6037F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75C2713D" w14:textId="548FE21E" w:rsidR="00B729FA" w:rsidRPr="00AB79FA" w:rsidRDefault="00B729FA" w:rsidP="00B729FA">
            <w:r w:rsidRPr="000778A5">
              <w:t>808</w:t>
            </w:r>
          </w:p>
        </w:tc>
        <w:tc>
          <w:tcPr>
            <w:tcW w:w="7650" w:type="dxa"/>
            <w:vAlign w:val="center"/>
          </w:tcPr>
          <w:p w14:paraId="3F7F3110" w14:textId="2EE26ED8" w:rsidR="00B729FA" w:rsidRPr="00AB79FA" w:rsidRDefault="00B729FA" w:rsidP="00B729FA">
            <w:r w:rsidRPr="000778A5">
              <w:t>RESERVED</w:t>
            </w:r>
          </w:p>
        </w:tc>
        <w:tc>
          <w:tcPr>
            <w:tcW w:w="1620" w:type="dxa"/>
            <w:vAlign w:val="center"/>
          </w:tcPr>
          <w:p w14:paraId="0D8A0F0D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4703035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0464C6B8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04A05DA6" w14:textId="3FC3150F" w:rsidR="00B729FA" w:rsidRPr="00AB79FA" w:rsidRDefault="00B729FA" w:rsidP="00B729FA">
            <w:r w:rsidRPr="000778A5">
              <w:t>809</w:t>
            </w:r>
          </w:p>
        </w:tc>
        <w:tc>
          <w:tcPr>
            <w:tcW w:w="7650" w:type="dxa"/>
            <w:vAlign w:val="center"/>
          </w:tcPr>
          <w:p w14:paraId="17355AFC" w14:textId="3A0BA9F4" w:rsidR="00B729FA" w:rsidRPr="00AB79FA" w:rsidRDefault="00B729FA" w:rsidP="00B729FA">
            <w:r w:rsidRPr="000778A5">
              <w:t>Assist with dressing and undressing.</w:t>
            </w:r>
          </w:p>
        </w:tc>
        <w:tc>
          <w:tcPr>
            <w:tcW w:w="1620" w:type="dxa"/>
            <w:vAlign w:val="center"/>
          </w:tcPr>
          <w:p w14:paraId="74F0396E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D82088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3644AFEB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061B95F8" w14:textId="6C83D6BF" w:rsidR="00B729FA" w:rsidRPr="00AB79FA" w:rsidRDefault="00B729FA" w:rsidP="00B729FA">
            <w:r w:rsidRPr="000778A5">
              <w:lastRenderedPageBreak/>
              <w:t>810</w:t>
            </w:r>
          </w:p>
        </w:tc>
        <w:tc>
          <w:tcPr>
            <w:tcW w:w="7650" w:type="dxa"/>
            <w:vAlign w:val="center"/>
          </w:tcPr>
          <w:p w14:paraId="6B54F713" w14:textId="0E7C85F6" w:rsidR="00B729FA" w:rsidRPr="00AB79FA" w:rsidRDefault="00B729FA" w:rsidP="00B729FA">
            <w:r w:rsidRPr="000778A5">
              <w:t>Observe and report condition of the skin</w:t>
            </w:r>
            <w:r w:rsidR="009974FD">
              <w:t>,</w:t>
            </w:r>
            <w:r w:rsidRPr="000778A5">
              <w:t xml:space="preserve"> including measures to prevent decubitus ulcer</w:t>
            </w:r>
            <w:r w:rsidR="009974FD">
              <w:t xml:space="preserve">s, </w:t>
            </w:r>
            <w:r w:rsidRPr="000778A5">
              <w:t>pressure sores</w:t>
            </w:r>
            <w:r w:rsidR="009974FD">
              <w:t xml:space="preserve">, </w:t>
            </w:r>
            <w:r w:rsidRPr="000778A5">
              <w:t>pressure ulcers</w:t>
            </w:r>
            <w:r w:rsidR="009974FD">
              <w:t xml:space="preserve">, and </w:t>
            </w:r>
            <w:r w:rsidRPr="000778A5">
              <w:t>bed sores.</w:t>
            </w:r>
          </w:p>
        </w:tc>
        <w:tc>
          <w:tcPr>
            <w:tcW w:w="1620" w:type="dxa"/>
            <w:vAlign w:val="center"/>
          </w:tcPr>
          <w:p w14:paraId="359785A5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EEDA98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55A7F303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45EEAAA4" w14:textId="55F362EB" w:rsidR="00B729FA" w:rsidRPr="00AB79FA" w:rsidRDefault="00B729FA" w:rsidP="00B729FA">
            <w:r w:rsidRPr="000778A5">
              <w:t>811</w:t>
            </w:r>
          </w:p>
        </w:tc>
        <w:tc>
          <w:tcPr>
            <w:tcW w:w="7650" w:type="dxa"/>
            <w:vAlign w:val="center"/>
          </w:tcPr>
          <w:p w14:paraId="70153628" w14:textId="7526A48A" w:rsidR="00B729FA" w:rsidRPr="00AB79FA" w:rsidRDefault="00B729FA" w:rsidP="00B729FA">
            <w:r w:rsidRPr="000778A5">
              <w:t>RESERVED</w:t>
            </w:r>
          </w:p>
        </w:tc>
        <w:tc>
          <w:tcPr>
            <w:tcW w:w="1620" w:type="dxa"/>
            <w:vAlign w:val="center"/>
          </w:tcPr>
          <w:p w14:paraId="78CBA1E7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70F010C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660AA5E3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15A1EB6E" w14:textId="668333CC" w:rsidR="00B729FA" w:rsidRPr="00AB79FA" w:rsidRDefault="00B729FA" w:rsidP="00B729FA">
            <w:r w:rsidRPr="000778A5">
              <w:t>812</w:t>
            </w:r>
          </w:p>
        </w:tc>
        <w:tc>
          <w:tcPr>
            <w:tcW w:w="7650" w:type="dxa"/>
            <w:vAlign w:val="center"/>
          </w:tcPr>
          <w:p w14:paraId="7FD1A6DC" w14:textId="1FCB5A40" w:rsidR="00B729FA" w:rsidRPr="00AB79FA" w:rsidRDefault="00B729FA" w:rsidP="00B729FA">
            <w:r w:rsidRPr="000778A5">
              <w:t>Assist and/or administer denture and oral care for conscious and unconscious client</w:t>
            </w:r>
            <w:r w:rsidR="009974FD">
              <w:t>s</w:t>
            </w:r>
            <w:r w:rsidRPr="000778A5">
              <w:t>.</w:t>
            </w:r>
          </w:p>
        </w:tc>
        <w:tc>
          <w:tcPr>
            <w:tcW w:w="1620" w:type="dxa"/>
            <w:vAlign w:val="center"/>
          </w:tcPr>
          <w:p w14:paraId="28FB463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AC0EB2B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3CBBE74B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3C407AF4" w14:textId="55ADC17A" w:rsidR="00B729FA" w:rsidRPr="00AB79FA" w:rsidRDefault="00B729FA" w:rsidP="00B729FA">
            <w:r w:rsidRPr="000778A5">
              <w:t>813</w:t>
            </w:r>
          </w:p>
        </w:tc>
        <w:tc>
          <w:tcPr>
            <w:tcW w:w="7650" w:type="dxa"/>
            <w:vAlign w:val="center"/>
          </w:tcPr>
          <w:p w14:paraId="10B9C45A" w14:textId="05E459D6" w:rsidR="00B729FA" w:rsidRPr="00AB79FA" w:rsidRDefault="00B729FA" w:rsidP="00B729FA">
            <w:r w:rsidRPr="000778A5">
              <w:t>RESERVED</w:t>
            </w:r>
          </w:p>
        </w:tc>
        <w:tc>
          <w:tcPr>
            <w:tcW w:w="1620" w:type="dxa"/>
            <w:vAlign w:val="center"/>
          </w:tcPr>
          <w:p w14:paraId="41AE5EC7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76C6F7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1922F2F2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13BF568E" w14:textId="24572B87" w:rsidR="00B729FA" w:rsidRPr="00AB79FA" w:rsidRDefault="00B729FA" w:rsidP="00B729FA">
            <w:r w:rsidRPr="000778A5">
              <w:t>814</w:t>
            </w:r>
          </w:p>
        </w:tc>
        <w:tc>
          <w:tcPr>
            <w:tcW w:w="7650" w:type="dxa"/>
            <w:vAlign w:val="center"/>
          </w:tcPr>
          <w:p w14:paraId="2E6842A7" w14:textId="3F2DAA24" w:rsidR="00B729FA" w:rsidRPr="00AB79FA" w:rsidRDefault="00B729FA" w:rsidP="00B729FA">
            <w:r w:rsidRPr="000778A5">
              <w:t>RESERVED</w:t>
            </w:r>
          </w:p>
        </w:tc>
        <w:tc>
          <w:tcPr>
            <w:tcW w:w="1620" w:type="dxa"/>
            <w:vAlign w:val="center"/>
          </w:tcPr>
          <w:p w14:paraId="70D1DBEE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DEF1C71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04719401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396BBA68" w14:textId="55E50796" w:rsidR="00B729FA" w:rsidRPr="00AB79FA" w:rsidRDefault="00B729FA" w:rsidP="00B729FA">
            <w:r w:rsidRPr="000778A5">
              <w:t>815</w:t>
            </w:r>
          </w:p>
        </w:tc>
        <w:tc>
          <w:tcPr>
            <w:tcW w:w="7650" w:type="dxa"/>
            <w:vAlign w:val="center"/>
          </w:tcPr>
          <w:p w14:paraId="74DAFEC5" w14:textId="121DE448" w:rsidR="00B729FA" w:rsidRPr="00AB79FA" w:rsidRDefault="00B729FA" w:rsidP="00B729FA">
            <w:r w:rsidRPr="000778A5">
              <w:t>Assist client with use of the bathroom, bedside commode (BSC), bedpan</w:t>
            </w:r>
            <w:r w:rsidR="009974FD">
              <w:t>,</w:t>
            </w:r>
            <w:r w:rsidRPr="000778A5">
              <w:t xml:space="preserve"> and urinal.</w:t>
            </w:r>
          </w:p>
        </w:tc>
        <w:tc>
          <w:tcPr>
            <w:tcW w:w="1620" w:type="dxa"/>
            <w:vAlign w:val="center"/>
          </w:tcPr>
          <w:p w14:paraId="106CC75A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8287DDF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6B811841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68A1D51A" w14:textId="751F94A7" w:rsidR="00B729FA" w:rsidRPr="00AB79FA" w:rsidRDefault="00B729FA" w:rsidP="00B729FA">
            <w:r w:rsidRPr="000778A5">
              <w:t>816</w:t>
            </w:r>
          </w:p>
        </w:tc>
        <w:tc>
          <w:tcPr>
            <w:tcW w:w="7650" w:type="dxa"/>
            <w:vAlign w:val="center"/>
          </w:tcPr>
          <w:p w14:paraId="23792D40" w14:textId="5796BA3C" w:rsidR="00B729FA" w:rsidRPr="00AB79FA" w:rsidRDefault="00B729FA" w:rsidP="00B729FA">
            <w:r w:rsidRPr="000778A5">
              <w:t>Provide catheter care and emptying of urinary drainage bag.</w:t>
            </w:r>
          </w:p>
        </w:tc>
        <w:tc>
          <w:tcPr>
            <w:tcW w:w="1620" w:type="dxa"/>
            <w:vAlign w:val="center"/>
          </w:tcPr>
          <w:p w14:paraId="7AC9ABD1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D15A47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2AFB721C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0F08DB52" w14:textId="4C737B78" w:rsidR="00B729FA" w:rsidRPr="00AB79FA" w:rsidRDefault="00B729FA" w:rsidP="00B729FA">
            <w:r w:rsidRPr="000778A5">
              <w:t>817</w:t>
            </w:r>
          </w:p>
        </w:tc>
        <w:tc>
          <w:tcPr>
            <w:tcW w:w="7650" w:type="dxa"/>
            <w:vAlign w:val="center"/>
          </w:tcPr>
          <w:p w14:paraId="61D2A165" w14:textId="0554851C" w:rsidR="00B729FA" w:rsidRPr="00AB79FA" w:rsidRDefault="00B729FA" w:rsidP="00B729FA">
            <w:r w:rsidRPr="000778A5">
              <w:t>RESERVED</w:t>
            </w:r>
          </w:p>
        </w:tc>
        <w:tc>
          <w:tcPr>
            <w:tcW w:w="1620" w:type="dxa"/>
            <w:vAlign w:val="center"/>
          </w:tcPr>
          <w:p w14:paraId="688679E7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FF876F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1909551E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6FC77E53" w14:textId="168346D6" w:rsidR="00B729FA" w:rsidRPr="00AB79FA" w:rsidRDefault="00B729FA" w:rsidP="00B729FA">
            <w:r w:rsidRPr="000778A5">
              <w:t>818</w:t>
            </w:r>
          </w:p>
        </w:tc>
        <w:tc>
          <w:tcPr>
            <w:tcW w:w="7650" w:type="dxa"/>
            <w:vAlign w:val="center"/>
          </w:tcPr>
          <w:p w14:paraId="53462FAF" w14:textId="4541340B" w:rsidR="00B729FA" w:rsidRPr="00AB79FA" w:rsidRDefault="00B729FA" w:rsidP="00B729FA">
            <w:r w:rsidRPr="000778A5">
              <w:t>Measure and record body temperature using various thermometers placed on specific body sites.</w:t>
            </w:r>
          </w:p>
        </w:tc>
        <w:tc>
          <w:tcPr>
            <w:tcW w:w="1620" w:type="dxa"/>
            <w:vAlign w:val="center"/>
          </w:tcPr>
          <w:p w14:paraId="46A03E64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C8658CD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33282A28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138BF13D" w14:textId="71765B97" w:rsidR="00B729FA" w:rsidRPr="00AB79FA" w:rsidRDefault="00B729FA" w:rsidP="00B729FA">
            <w:r w:rsidRPr="000778A5">
              <w:t>819</w:t>
            </w:r>
          </w:p>
        </w:tc>
        <w:tc>
          <w:tcPr>
            <w:tcW w:w="7650" w:type="dxa"/>
            <w:vAlign w:val="center"/>
          </w:tcPr>
          <w:p w14:paraId="7AB27052" w14:textId="64A4A8A3" w:rsidR="00B729FA" w:rsidRPr="00AB79FA" w:rsidRDefault="00B729FA" w:rsidP="00B729FA">
            <w:r w:rsidRPr="000778A5">
              <w:t>Measure and record various pulses.</w:t>
            </w:r>
          </w:p>
        </w:tc>
        <w:tc>
          <w:tcPr>
            <w:tcW w:w="1620" w:type="dxa"/>
            <w:vAlign w:val="center"/>
          </w:tcPr>
          <w:p w14:paraId="2A8BFEB7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7B76EF2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792D640F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5961FB5" w14:textId="1BE66DED" w:rsidR="00B729FA" w:rsidRPr="00AB79FA" w:rsidRDefault="00B729FA" w:rsidP="00B729FA">
            <w:r w:rsidRPr="000778A5">
              <w:t>820</w:t>
            </w:r>
          </w:p>
        </w:tc>
        <w:tc>
          <w:tcPr>
            <w:tcW w:w="7650" w:type="dxa"/>
            <w:vAlign w:val="center"/>
          </w:tcPr>
          <w:p w14:paraId="0B4B3448" w14:textId="7213E879" w:rsidR="00B729FA" w:rsidRPr="00AB79FA" w:rsidRDefault="00B729FA" w:rsidP="00B729FA">
            <w:r w:rsidRPr="000778A5">
              <w:t>Measure and record respirations.</w:t>
            </w:r>
          </w:p>
        </w:tc>
        <w:tc>
          <w:tcPr>
            <w:tcW w:w="1620" w:type="dxa"/>
            <w:vAlign w:val="center"/>
          </w:tcPr>
          <w:p w14:paraId="5F21533F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836E5B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6AFCC88D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6C123C33" w14:textId="00CA5FD3" w:rsidR="00B729FA" w:rsidRPr="00AB79FA" w:rsidRDefault="00B729FA" w:rsidP="00B729FA">
            <w:r w:rsidRPr="000778A5">
              <w:t>821</w:t>
            </w:r>
          </w:p>
        </w:tc>
        <w:tc>
          <w:tcPr>
            <w:tcW w:w="7650" w:type="dxa"/>
            <w:vAlign w:val="center"/>
          </w:tcPr>
          <w:p w14:paraId="129C55E9" w14:textId="6ECACA7C" w:rsidR="00B729FA" w:rsidRPr="00AB79FA" w:rsidRDefault="00B729FA" w:rsidP="00B729FA">
            <w:r w:rsidRPr="000778A5">
              <w:t>Measure and record blood pressure.</w:t>
            </w:r>
          </w:p>
        </w:tc>
        <w:tc>
          <w:tcPr>
            <w:tcW w:w="1620" w:type="dxa"/>
            <w:vAlign w:val="center"/>
          </w:tcPr>
          <w:p w14:paraId="129875FB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DF2E9B5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56C6F234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8E854CB" w14:textId="74C6F706" w:rsidR="00B729FA" w:rsidRPr="00AB79FA" w:rsidRDefault="00B729FA" w:rsidP="00B729FA">
            <w:r w:rsidRPr="000778A5">
              <w:t>822</w:t>
            </w:r>
          </w:p>
        </w:tc>
        <w:tc>
          <w:tcPr>
            <w:tcW w:w="7650" w:type="dxa"/>
            <w:vAlign w:val="center"/>
          </w:tcPr>
          <w:p w14:paraId="7409C623" w14:textId="0FFF8FDA" w:rsidR="00B729FA" w:rsidRPr="00AB79FA" w:rsidRDefault="00B729FA" w:rsidP="00B729FA">
            <w:r w:rsidRPr="000778A5">
              <w:t>Identify parameters of blood glucose monitoring.</w:t>
            </w:r>
          </w:p>
        </w:tc>
        <w:tc>
          <w:tcPr>
            <w:tcW w:w="1620" w:type="dxa"/>
            <w:vAlign w:val="center"/>
          </w:tcPr>
          <w:p w14:paraId="3603171D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F9A8AAE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2503C2DD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08BDD110" w14:textId="5A3E5C9C" w:rsidR="00B729FA" w:rsidRPr="00AB79FA" w:rsidRDefault="00B729FA" w:rsidP="00B729FA">
            <w:r w:rsidRPr="000778A5">
              <w:t>823</w:t>
            </w:r>
          </w:p>
        </w:tc>
        <w:tc>
          <w:tcPr>
            <w:tcW w:w="7650" w:type="dxa"/>
            <w:vAlign w:val="center"/>
          </w:tcPr>
          <w:p w14:paraId="750A150C" w14:textId="6A747E4B" w:rsidR="00B729FA" w:rsidRPr="00AB79FA" w:rsidRDefault="00B729FA" w:rsidP="00B729FA">
            <w:r w:rsidRPr="000778A5">
              <w:t>Describe type, degree</w:t>
            </w:r>
            <w:r w:rsidR="009974FD">
              <w:t>,</w:t>
            </w:r>
            <w:r w:rsidRPr="000778A5">
              <w:t xml:space="preserve"> and report client's pain.</w:t>
            </w:r>
          </w:p>
        </w:tc>
        <w:tc>
          <w:tcPr>
            <w:tcW w:w="1620" w:type="dxa"/>
            <w:vAlign w:val="center"/>
          </w:tcPr>
          <w:p w14:paraId="1ED65D14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0BD9B8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5EABD05E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5EF2BF4A" w14:textId="628B0CF5" w:rsidR="00B729FA" w:rsidRPr="00AB79FA" w:rsidRDefault="00B729FA" w:rsidP="00B729FA">
            <w:r w:rsidRPr="000778A5">
              <w:t>824</w:t>
            </w:r>
          </w:p>
        </w:tc>
        <w:tc>
          <w:tcPr>
            <w:tcW w:w="7650" w:type="dxa"/>
            <w:vAlign w:val="center"/>
          </w:tcPr>
          <w:p w14:paraId="21A15D64" w14:textId="0B7CF191" w:rsidR="00B729FA" w:rsidRPr="00AB79FA" w:rsidRDefault="00B729FA" w:rsidP="00B729FA">
            <w:r w:rsidRPr="000778A5">
              <w:t>RESERVED</w:t>
            </w:r>
          </w:p>
        </w:tc>
        <w:tc>
          <w:tcPr>
            <w:tcW w:w="1620" w:type="dxa"/>
            <w:vAlign w:val="center"/>
          </w:tcPr>
          <w:p w14:paraId="46888132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DD13A05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63D95AA4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050E0E3C" w14:textId="534C03FE" w:rsidR="00B729FA" w:rsidRPr="00AB79FA" w:rsidRDefault="00B729FA" w:rsidP="00B729FA">
            <w:r w:rsidRPr="000778A5">
              <w:t>825</w:t>
            </w:r>
          </w:p>
        </w:tc>
        <w:tc>
          <w:tcPr>
            <w:tcW w:w="7650" w:type="dxa"/>
            <w:vAlign w:val="center"/>
          </w:tcPr>
          <w:p w14:paraId="0744C541" w14:textId="26420995" w:rsidR="00B729FA" w:rsidRPr="00AB79FA" w:rsidRDefault="00B729FA" w:rsidP="00B729FA">
            <w:r w:rsidRPr="000778A5">
              <w:t>Apply therapeutic compression devices (i.e. anti-embolism stockings).</w:t>
            </w:r>
          </w:p>
        </w:tc>
        <w:tc>
          <w:tcPr>
            <w:tcW w:w="1620" w:type="dxa"/>
            <w:vAlign w:val="center"/>
          </w:tcPr>
          <w:p w14:paraId="744FFD97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BC085CA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60D8EFAA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48C570B8" w14:textId="4E765898" w:rsidR="00B729FA" w:rsidRPr="00AB79FA" w:rsidRDefault="00B729FA" w:rsidP="00B729FA">
            <w:r w:rsidRPr="000778A5">
              <w:t>826</w:t>
            </w:r>
          </w:p>
        </w:tc>
        <w:tc>
          <w:tcPr>
            <w:tcW w:w="7650" w:type="dxa"/>
            <w:vAlign w:val="center"/>
          </w:tcPr>
          <w:p w14:paraId="59822154" w14:textId="2D31934A" w:rsidR="00B729FA" w:rsidRPr="00AB79FA" w:rsidRDefault="00B729FA" w:rsidP="00B729FA">
            <w:r w:rsidRPr="000778A5">
              <w:t>Perform range of motion exercises with a client.</w:t>
            </w:r>
          </w:p>
        </w:tc>
        <w:tc>
          <w:tcPr>
            <w:tcW w:w="1620" w:type="dxa"/>
            <w:vAlign w:val="center"/>
          </w:tcPr>
          <w:p w14:paraId="70456F3A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2C8EA80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08F1C045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4815CABF" w14:textId="61EC5014" w:rsidR="00B729FA" w:rsidRPr="00AB79FA" w:rsidRDefault="00B729FA" w:rsidP="00B729FA">
            <w:r w:rsidRPr="000778A5">
              <w:t>827</w:t>
            </w:r>
          </w:p>
        </w:tc>
        <w:tc>
          <w:tcPr>
            <w:tcW w:w="7650" w:type="dxa"/>
            <w:vAlign w:val="center"/>
          </w:tcPr>
          <w:p w14:paraId="070FD409" w14:textId="41C8F312" w:rsidR="00B729FA" w:rsidRPr="00AB79FA" w:rsidRDefault="00B729FA" w:rsidP="00B729FA">
            <w:r w:rsidRPr="000778A5">
              <w:t>RESERVED</w:t>
            </w:r>
          </w:p>
        </w:tc>
        <w:tc>
          <w:tcPr>
            <w:tcW w:w="1620" w:type="dxa"/>
            <w:vAlign w:val="center"/>
          </w:tcPr>
          <w:p w14:paraId="05461E29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FFC9E8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428817BF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5A50674F" w14:textId="5521D147" w:rsidR="00B729FA" w:rsidRPr="00AB79FA" w:rsidRDefault="00B729FA" w:rsidP="00B729FA">
            <w:r w:rsidRPr="000778A5">
              <w:t>828</w:t>
            </w:r>
          </w:p>
        </w:tc>
        <w:tc>
          <w:tcPr>
            <w:tcW w:w="7650" w:type="dxa"/>
            <w:vAlign w:val="center"/>
          </w:tcPr>
          <w:p w14:paraId="5998225B" w14:textId="45B27663" w:rsidR="00B729FA" w:rsidRPr="00AB79FA" w:rsidRDefault="00B729FA" w:rsidP="00B729FA">
            <w:r w:rsidRPr="000778A5">
              <w:t>Identify basic medical coding, billing, insurance, filing</w:t>
            </w:r>
            <w:r w:rsidR="009974FD">
              <w:t>,</w:t>
            </w:r>
            <w:r w:rsidRPr="000778A5">
              <w:t xml:space="preserve"> and appointment scheduling procedures in a physical and virtual environment.</w:t>
            </w:r>
          </w:p>
        </w:tc>
        <w:tc>
          <w:tcPr>
            <w:tcW w:w="1620" w:type="dxa"/>
            <w:vAlign w:val="center"/>
          </w:tcPr>
          <w:p w14:paraId="3C6AE309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B94B246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376752B4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731DEC81" w14:textId="311D8C19" w:rsidR="00B729FA" w:rsidRPr="00AB79FA" w:rsidRDefault="00B729FA" w:rsidP="00B729FA">
            <w:r w:rsidRPr="000778A5">
              <w:t>829</w:t>
            </w:r>
          </w:p>
        </w:tc>
        <w:tc>
          <w:tcPr>
            <w:tcW w:w="7650" w:type="dxa"/>
            <w:vAlign w:val="center"/>
          </w:tcPr>
          <w:p w14:paraId="5E06F5B7" w14:textId="55945ED1" w:rsidR="00B729FA" w:rsidRPr="00AB79FA" w:rsidRDefault="00B729FA" w:rsidP="00B729FA">
            <w:r w:rsidRPr="000778A5">
              <w:t>RESERVED</w:t>
            </w:r>
          </w:p>
        </w:tc>
        <w:tc>
          <w:tcPr>
            <w:tcW w:w="1620" w:type="dxa"/>
            <w:vAlign w:val="center"/>
          </w:tcPr>
          <w:p w14:paraId="4C0D5A3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74A45DF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525B2427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5E778DC1" w14:textId="3806598F" w:rsidR="00B729FA" w:rsidRPr="00AB79FA" w:rsidRDefault="00B729FA" w:rsidP="00B729FA">
            <w:r w:rsidRPr="000778A5">
              <w:t>830</w:t>
            </w:r>
          </w:p>
        </w:tc>
        <w:tc>
          <w:tcPr>
            <w:tcW w:w="7650" w:type="dxa"/>
            <w:vAlign w:val="center"/>
          </w:tcPr>
          <w:p w14:paraId="2B86040D" w14:textId="66A6906C" w:rsidR="00B729FA" w:rsidRPr="00AB79FA" w:rsidRDefault="00B729FA" w:rsidP="00B729FA">
            <w:r w:rsidRPr="000778A5">
              <w:t>RESERVED</w:t>
            </w:r>
          </w:p>
        </w:tc>
        <w:tc>
          <w:tcPr>
            <w:tcW w:w="1620" w:type="dxa"/>
            <w:vAlign w:val="center"/>
          </w:tcPr>
          <w:p w14:paraId="4F561F85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03FF05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4424833F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03EF0622" w14:textId="1EFF7865" w:rsidR="00B729FA" w:rsidRPr="00AB79FA" w:rsidRDefault="00B729FA" w:rsidP="00B729FA">
            <w:r w:rsidRPr="000778A5">
              <w:t>831</w:t>
            </w:r>
          </w:p>
        </w:tc>
        <w:tc>
          <w:tcPr>
            <w:tcW w:w="7650" w:type="dxa"/>
            <w:vAlign w:val="center"/>
          </w:tcPr>
          <w:p w14:paraId="03CB0226" w14:textId="49BA8984" w:rsidR="00B729FA" w:rsidRPr="00AB79FA" w:rsidRDefault="00B729FA" w:rsidP="00B729FA">
            <w:r w:rsidRPr="000778A5">
              <w:t>RESERVED</w:t>
            </w:r>
          </w:p>
        </w:tc>
        <w:tc>
          <w:tcPr>
            <w:tcW w:w="1620" w:type="dxa"/>
            <w:vAlign w:val="center"/>
          </w:tcPr>
          <w:p w14:paraId="1E1E1D56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4582232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35C26E95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A786650" w14:textId="143A6A18" w:rsidR="00B729FA" w:rsidRPr="00AB79FA" w:rsidRDefault="00B729FA" w:rsidP="00B729FA">
            <w:r w:rsidRPr="000778A5">
              <w:t>832</w:t>
            </w:r>
          </w:p>
        </w:tc>
        <w:tc>
          <w:tcPr>
            <w:tcW w:w="7650" w:type="dxa"/>
            <w:vAlign w:val="center"/>
          </w:tcPr>
          <w:p w14:paraId="67F9D9F6" w14:textId="2004C5BB" w:rsidR="00B729FA" w:rsidRPr="00AB79FA" w:rsidRDefault="00B729FA" w:rsidP="00B729FA">
            <w:r w:rsidRPr="000778A5">
              <w:t>RESERVED</w:t>
            </w:r>
          </w:p>
        </w:tc>
        <w:tc>
          <w:tcPr>
            <w:tcW w:w="1620" w:type="dxa"/>
            <w:vAlign w:val="center"/>
          </w:tcPr>
          <w:p w14:paraId="772B9678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E386D35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27C8071C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0A574005" w14:textId="72225472" w:rsidR="00B729FA" w:rsidRPr="00AB79FA" w:rsidRDefault="00B729FA" w:rsidP="00B729FA">
            <w:r w:rsidRPr="000778A5">
              <w:t>833</w:t>
            </w:r>
          </w:p>
        </w:tc>
        <w:tc>
          <w:tcPr>
            <w:tcW w:w="7650" w:type="dxa"/>
            <w:vAlign w:val="center"/>
          </w:tcPr>
          <w:p w14:paraId="503FB46A" w14:textId="4DA17280" w:rsidR="00B729FA" w:rsidRPr="00AB79FA" w:rsidRDefault="00B729FA" w:rsidP="00B729FA">
            <w:r w:rsidRPr="000778A5">
              <w:t>Perform methods of collection, special handling</w:t>
            </w:r>
            <w:r w:rsidR="009974FD">
              <w:t>,</w:t>
            </w:r>
            <w:r w:rsidRPr="000778A5">
              <w:t xml:space="preserve"> and labeling of specimens.</w:t>
            </w:r>
          </w:p>
        </w:tc>
        <w:tc>
          <w:tcPr>
            <w:tcW w:w="1620" w:type="dxa"/>
            <w:vAlign w:val="center"/>
          </w:tcPr>
          <w:p w14:paraId="36F933FB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14BE620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49C8AE3B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7CE6458E" w14:textId="0DE2EBAB" w:rsidR="00B729FA" w:rsidRPr="00AB79FA" w:rsidRDefault="00B729FA" w:rsidP="00B729FA">
            <w:r w:rsidRPr="000778A5">
              <w:t>834</w:t>
            </w:r>
          </w:p>
        </w:tc>
        <w:tc>
          <w:tcPr>
            <w:tcW w:w="7650" w:type="dxa"/>
            <w:vAlign w:val="center"/>
          </w:tcPr>
          <w:p w14:paraId="2907636E" w14:textId="5577B2D2" w:rsidR="00B729FA" w:rsidRPr="00AB79FA" w:rsidRDefault="00B729FA" w:rsidP="00B729FA">
            <w:r w:rsidRPr="000778A5">
              <w:t xml:space="preserve">Describe medication administration to a client utilizing proper medical math. </w:t>
            </w:r>
          </w:p>
        </w:tc>
        <w:tc>
          <w:tcPr>
            <w:tcW w:w="1620" w:type="dxa"/>
            <w:vAlign w:val="center"/>
          </w:tcPr>
          <w:p w14:paraId="1B7E3CC5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4EE01D2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66F4DA15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11652FAE" w14:textId="6C1408DD" w:rsidR="00B729FA" w:rsidRPr="00AB79FA" w:rsidRDefault="00B729FA" w:rsidP="00B729FA">
            <w:r w:rsidRPr="000778A5">
              <w:t>835</w:t>
            </w:r>
          </w:p>
        </w:tc>
        <w:tc>
          <w:tcPr>
            <w:tcW w:w="7650" w:type="dxa"/>
            <w:vAlign w:val="center"/>
          </w:tcPr>
          <w:p w14:paraId="71E2F09D" w14:textId="57A4F9AC" w:rsidR="00B729FA" w:rsidRPr="00AB79FA" w:rsidRDefault="00B729FA" w:rsidP="00B729FA">
            <w:r w:rsidRPr="000778A5">
              <w:t>Describe how an EKG/ECG is performed and how it is used diagnostically.</w:t>
            </w:r>
          </w:p>
        </w:tc>
        <w:tc>
          <w:tcPr>
            <w:tcW w:w="1620" w:type="dxa"/>
            <w:vAlign w:val="center"/>
          </w:tcPr>
          <w:p w14:paraId="2A359F0A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22FA9A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488BFCE4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129CDA40" w14:textId="6F0B3132" w:rsidR="00B729FA" w:rsidRPr="00AB79FA" w:rsidRDefault="00B729FA" w:rsidP="00B729FA">
            <w:r w:rsidRPr="000778A5">
              <w:lastRenderedPageBreak/>
              <w:t>836</w:t>
            </w:r>
          </w:p>
        </w:tc>
        <w:tc>
          <w:tcPr>
            <w:tcW w:w="7650" w:type="dxa"/>
            <w:vAlign w:val="center"/>
          </w:tcPr>
          <w:p w14:paraId="266D892A" w14:textId="0B3D66E7" w:rsidR="00B729FA" w:rsidRPr="00AB79FA" w:rsidRDefault="00B729FA" w:rsidP="00B729FA">
            <w:r w:rsidRPr="000778A5">
              <w:t>Identify proper oxygen delivery methods, hazards involved with oxygen</w:t>
            </w:r>
            <w:r w:rsidR="009974FD">
              <w:t>,</w:t>
            </w:r>
            <w:r w:rsidRPr="000778A5">
              <w:t xml:space="preserve"> use of a pulse oximeter</w:t>
            </w:r>
            <w:r w:rsidR="009974FD">
              <w:t>,</w:t>
            </w:r>
            <w:r w:rsidRPr="000778A5">
              <w:t xml:space="preserve"> and report results. </w:t>
            </w:r>
          </w:p>
        </w:tc>
        <w:tc>
          <w:tcPr>
            <w:tcW w:w="1620" w:type="dxa"/>
            <w:vAlign w:val="center"/>
          </w:tcPr>
          <w:p w14:paraId="5333E7C6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4F76C4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1E475B48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90A27D8" w14:textId="7A857184" w:rsidR="00B729FA" w:rsidRPr="00AB79FA" w:rsidRDefault="00B729FA" w:rsidP="00B729FA">
            <w:r w:rsidRPr="000778A5">
              <w:t>837</w:t>
            </w:r>
          </w:p>
        </w:tc>
        <w:tc>
          <w:tcPr>
            <w:tcW w:w="7650" w:type="dxa"/>
            <w:vAlign w:val="center"/>
          </w:tcPr>
          <w:p w14:paraId="05A7426B" w14:textId="6C60C964" w:rsidR="00B729FA" w:rsidRPr="00AB79FA" w:rsidRDefault="00B729FA" w:rsidP="00B729FA">
            <w:r w:rsidRPr="000778A5">
              <w:t>RESERVED</w:t>
            </w:r>
          </w:p>
        </w:tc>
        <w:tc>
          <w:tcPr>
            <w:tcW w:w="1620" w:type="dxa"/>
            <w:vAlign w:val="center"/>
          </w:tcPr>
          <w:p w14:paraId="7CABB824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C442E6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43CE71C8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191055AD" w14:textId="581AE5A8" w:rsidR="00B729FA" w:rsidRPr="00AB79FA" w:rsidRDefault="00B729FA" w:rsidP="00B729FA">
            <w:r w:rsidRPr="000778A5">
              <w:t>838</w:t>
            </w:r>
          </w:p>
        </w:tc>
        <w:tc>
          <w:tcPr>
            <w:tcW w:w="7650" w:type="dxa"/>
            <w:vAlign w:val="center"/>
          </w:tcPr>
          <w:p w14:paraId="22B395DB" w14:textId="1AE94044" w:rsidR="00B729FA" w:rsidRPr="00AB79FA" w:rsidRDefault="00B729FA" w:rsidP="00B729FA">
            <w:r w:rsidRPr="000778A5">
              <w:t>Determine when the use of telemedicine/telehealth office visits is indicated.</w:t>
            </w:r>
          </w:p>
        </w:tc>
        <w:tc>
          <w:tcPr>
            <w:tcW w:w="1620" w:type="dxa"/>
            <w:vAlign w:val="center"/>
          </w:tcPr>
          <w:p w14:paraId="5E88BB6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89B415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3B5B63D0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4C561661" w14:textId="01532934" w:rsidR="00B729FA" w:rsidRPr="00AB79FA" w:rsidRDefault="00B729FA" w:rsidP="00B729FA">
            <w:r w:rsidRPr="000778A5">
              <w:t>839</w:t>
            </w:r>
          </w:p>
        </w:tc>
        <w:tc>
          <w:tcPr>
            <w:tcW w:w="7650" w:type="dxa"/>
            <w:vAlign w:val="center"/>
          </w:tcPr>
          <w:p w14:paraId="1DA55C36" w14:textId="67B0A8B6" w:rsidR="00B729FA" w:rsidRPr="00AB79FA" w:rsidRDefault="00B729FA" w:rsidP="00B729FA">
            <w:r w:rsidRPr="000778A5">
              <w:t>Perform techniques for positioning a client</w:t>
            </w:r>
            <w:r w:rsidR="009974FD">
              <w:t xml:space="preserve">, e.g., </w:t>
            </w:r>
            <w:r w:rsidRPr="000778A5">
              <w:t>supine, sims, lateral, prone, fowlers</w:t>
            </w:r>
            <w:r w:rsidR="009974FD">
              <w:t>.</w:t>
            </w:r>
          </w:p>
        </w:tc>
        <w:tc>
          <w:tcPr>
            <w:tcW w:w="1620" w:type="dxa"/>
            <w:vAlign w:val="center"/>
          </w:tcPr>
          <w:p w14:paraId="6BCF3657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64A6B0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3"/>
    <w:p w14:paraId="6EB72C7B" w14:textId="0E7E3D69" w:rsidR="00FA5C60" w:rsidRDefault="00FA5C60" w:rsidP="00FA5C60">
      <w:pPr>
        <w:pStyle w:val="Heading2"/>
      </w:pPr>
      <w:r>
        <w:t xml:space="preserve">900 </w:t>
      </w:r>
      <w:r w:rsidR="00B729FA">
        <w:t xml:space="preserve">Nutrition and Hydration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601B5BC1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E525A5">
              <w:t>Crosswalk</w:t>
            </w:r>
          </w:p>
        </w:tc>
      </w:tr>
      <w:tr w:rsidR="00B729FA" w:rsidRPr="00E60D07" w14:paraId="04893423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76B5848" w14:textId="4FBBB6EF" w:rsidR="00B729FA" w:rsidRPr="00E60D07" w:rsidRDefault="00B729FA" w:rsidP="00B729FA">
            <w:pPr>
              <w:rPr>
                <w:rFonts w:eastAsia="Times New Roman" w:cs="Arial"/>
              </w:rPr>
            </w:pPr>
            <w:r w:rsidRPr="00FA01B5">
              <w:t>901</w:t>
            </w:r>
          </w:p>
        </w:tc>
        <w:tc>
          <w:tcPr>
            <w:tcW w:w="7650" w:type="dxa"/>
            <w:vAlign w:val="center"/>
          </w:tcPr>
          <w:p w14:paraId="5C267A34" w14:textId="2DD8BE8E" w:rsidR="00B729FA" w:rsidRPr="00E60D07" w:rsidRDefault="00B729FA" w:rsidP="00B729FA">
            <w:pPr>
              <w:rPr>
                <w:rFonts w:eastAsia="Times New Roman" w:cs="Arial"/>
              </w:rPr>
            </w:pPr>
            <w:r w:rsidRPr="00FA01B5">
              <w:t>List general principles of basic nutrition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26F0310D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1EA1D777" w14:textId="486A057B" w:rsidR="00B729FA" w:rsidRPr="00E60D07" w:rsidRDefault="00B729FA" w:rsidP="00B729FA">
            <w:pPr>
              <w:rPr>
                <w:rFonts w:eastAsia="Times New Roman" w:cs="Arial"/>
              </w:rPr>
            </w:pPr>
            <w:r w:rsidRPr="00FA01B5">
              <w:t>902</w:t>
            </w:r>
          </w:p>
        </w:tc>
        <w:tc>
          <w:tcPr>
            <w:tcW w:w="7650" w:type="dxa"/>
            <w:vAlign w:val="center"/>
          </w:tcPr>
          <w:p w14:paraId="41D3C546" w14:textId="792AD82C" w:rsidR="00B729FA" w:rsidRPr="00E60D07" w:rsidRDefault="00B729FA" w:rsidP="00B729FA">
            <w:pPr>
              <w:rPr>
                <w:rFonts w:eastAsia="Times New Roman" w:cs="Arial"/>
              </w:rPr>
            </w:pPr>
            <w:r w:rsidRPr="00FA01B5">
              <w:t xml:space="preserve">Identify therapeutic diets including cultural variations. </w:t>
            </w:r>
          </w:p>
        </w:tc>
        <w:tc>
          <w:tcPr>
            <w:tcW w:w="1620" w:type="dxa"/>
            <w:vAlign w:val="center"/>
          </w:tcPr>
          <w:p w14:paraId="7443EE7C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2CCBB0F6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67968DB9" w14:textId="448AA272" w:rsidR="00B729FA" w:rsidRPr="00E60D07" w:rsidRDefault="00B729FA" w:rsidP="00B729FA">
            <w:pPr>
              <w:rPr>
                <w:rFonts w:eastAsia="Times New Roman" w:cs="Arial"/>
              </w:rPr>
            </w:pPr>
            <w:r w:rsidRPr="00FA01B5">
              <w:t>903</w:t>
            </w:r>
          </w:p>
        </w:tc>
        <w:tc>
          <w:tcPr>
            <w:tcW w:w="7650" w:type="dxa"/>
            <w:vAlign w:val="center"/>
          </w:tcPr>
          <w:p w14:paraId="15C7CF6C" w14:textId="6E035E5F" w:rsidR="00B729FA" w:rsidRPr="00E60D07" w:rsidRDefault="00B729FA" w:rsidP="00B729FA">
            <w:pPr>
              <w:rPr>
                <w:rFonts w:eastAsia="Times New Roman" w:cs="Arial"/>
              </w:rPr>
            </w:pPr>
            <w:r w:rsidRPr="00FA01B5">
              <w:t>Prepare and serve meal trays to clients, including fluids.</w:t>
            </w:r>
          </w:p>
        </w:tc>
        <w:tc>
          <w:tcPr>
            <w:tcW w:w="1620" w:type="dxa"/>
            <w:vAlign w:val="center"/>
          </w:tcPr>
          <w:p w14:paraId="2D6D1437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3A7742B8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16A487D4" w14:textId="7A5C8220" w:rsidR="00B729FA" w:rsidRPr="001F72A9" w:rsidRDefault="00B729FA" w:rsidP="00B729FA">
            <w:r w:rsidRPr="00FA01B5">
              <w:t>904</w:t>
            </w:r>
          </w:p>
        </w:tc>
        <w:tc>
          <w:tcPr>
            <w:tcW w:w="7650" w:type="dxa"/>
            <w:vAlign w:val="center"/>
          </w:tcPr>
          <w:p w14:paraId="40FB7FAC" w14:textId="68E58D2C" w:rsidR="00B729FA" w:rsidRPr="001F72A9" w:rsidRDefault="00B729FA" w:rsidP="00B729FA">
            <w:r w:rsidRPr="00FA01B5">
              <w:t>Provide assistance with safe positioning and feeding techniques for dependent and sensory deprived clients.</w:t>
            </w:r>
          </w:p>
        </w:tc>
        <w:tc>
          <w:tcPr>
            <w:tcW w:w="1620" w:type="dxa"/>
            <w:vAlign w:val="center"/>
          </w:tcPr>
          <w:p w14:paraId="0B5DB10B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1BDF45AD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176FEFB" w14:textId="4400BA09" w:rsidR="00B729FA" w:rsidRPr="001F72A9" w:rsidRDefault="00B729FA" w:rsidP="00B729FA">
            <w:r w:rsidRPr="00FA01B5">
              <w:t>905</w:t>
            </w:r>
          </w:p>
        </w:tc>
        <w:tc>
          <w:tcPr>
            <w:tcW w:w="7650" w:type="dxa"/>
            <w:vAlign w:val="center"/>
          </w:tcPr>
          <w:p w14:paraId="6D209CF3" w14:textId="29381E0C" w:rsidR="00B729FA" w:rsidRPr="001F72A9" w:rsidRDefault="00B729FA" w:rsidP="00B729FA">
            <w:r w:rsidRPr="00FA01B5">
              <w:t>Measure and record intake and output (I&amp;O).</w:t>
            </w:r>
          </w:p>
        </w:tc>
        <w:tc>
          <w:tcPr>
            <w:tcW w:w="1620" w:type="dxa"/>
            <w:vAlign w:val="center"/>
          </w:tcPr>
          <w:p w14:paraId="17321835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32F052F1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685292A4" w14:textId="55CC5AB6" w:rsidR="00B729FA" w:rsidRPr="001F72A9" w:rsidRDefault="00B729FA" w:rsidP="00B729FA">
            <w:r w:rsidRPr="00FA01B5">
              <w:t>906</w:t>
            </w:r>
          </w:p>
        </w:tc>
        <w:tc>
          <w:tcPr>
            <w:tcW w:w="7650" w:type="dxa"/>
            <w:vAlign w:val="center"/>
          </w:tcPr>
          <w:p w14:paraId="42D09EAE" w14:textId="534E471E" w:rsidR="00B729FA" w:rsidRPr="001F72A9" w:rsidRDefault="00B729FA" w:rsidP="00B729FA">
            <w:r w:rsidRPr="00FA01B5">
              <w:t>Measure and record meal percentages.</w:t>
            </w:r>
          </w:p>
        </w:tc>
        <w:tc>
          <w:tcPr>
            <w:tcW w:w="1620" w:type="dxa"/>
            <w:vAlign w:val="center"/>
          </w:tcPr>
          <w:p w14:paraId="586451C6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A20D98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0B9515A" w14:textId="28C7E2B8" w:rsidR="00E31D6A" w:rsidRDefault="00E31D6A" w:rsidP="00E31D6A">
      <w:pPr>
        <w:pStyle w:val="Heading2"/>
      </w:pPr>
      <w:bookmarkStart w:id="4" w:name="_Hlk66374286"/>
      <w:r>
        <w:t xml:space="preserve">1000 </w:t>
      </w:r>
      <w:r w:rsidR="00B729FA" w:rsidRPr="00B729FA">
        <w:t xml:space="preserve">Basic Structures </w:t>
      </w:r>
      <w:r w:rsidR="00B729FA">
        <w:t>a</w:t>
      </w:r>
      <w:r w:rsidR="00B729FA" w:rsidRPr="00B729FA">
        <w:t xml:space="preserve">nd Functions </w:t>
      </w:r>
      <w:r w:rsidR="00B729FA">
        <w:t>o</w:t>
      </w:r>
      <w:r w:rsidR="00B729FA" w:rsidRPr="00B729FA">
        <w:t xml:space="preserve">f </w:t>
      </w:r>
      <w:r w:rsidR="00B729FA">
        <w:t>t</w:t>
      </w:r>
      <w:r w:rsidR="00B729FA" w:rsidRPr="00B729FA">
        <w:t xml:space="preserve">he Human Body </w:t>
      </w:r>
      <w:r w:rsidR="000D4207">
        <w:t>and</w:t>
      </w:r>
      <w:r w:rsidR="00B729FA" w:rsidRPr="00B729FA">
        <w:t xml:space="preserve"> Related Diseases </w:t>
      </w:r>
      <w:r w:rsidR="00B729FA">
        <w:t>w</w:t>
      </w:r>
      <w:r w:rsidR="00B729FA" w:rsidRPr="00B729FA">
        <w:t>ith Associated Terminolog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3A8BA7AC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E525A5">
              <w:t>Crosswalk</w:t>
            </w:r>
          </w:p>
        </w:tc>
      </w:tr>
      <w:tr w:rsidR="00B729FA" w:rsidRPr="00E60D07" w14:paraId="7F4900B0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DA31837" w14:textId="27FC9EF6" w:rsidR="00B729FA" w:rsidRPr="00E60D07" w:rsidRDefault="00B729FA" w:rsidP="00B729FA">
            <w:pPr>
              <w:rPr>
                <w:rFonts w:eastAsia="Times New Roman" w:cs="Arial"/>
              </w:rPr>
            </w:pPr>
            <w:r w:rsidRPr="00363D69">
              <w:t>1001</w:t>
            </w:r>
          </w:p>
        </w:tc>
        <w:tc>
          <w:tcPr>
            <w:tcW w:w="7650" w:type="dxa"/>
            <w:vAlign w:val="center"/>
          </w:tcPr>
          <w:p w14:paraId="64E4B478" w14:textId="27B10364" w:rsidR="00B729FA" w:rsidRPr="00E60D07" w:rsidRDefault="00B729FA" w:rsidP="00B729FA">
            <w:pPr>
              <w:rPr>
                <w:rFonts w:eastAsia="Times New Roman" w:cs="Arial"/>
              </w:rPr>
            </w:pPr>
            <w:r w:rsidRPr="00363D69">
              <w:t xml:space="preserve">Identify the basic structure and explain the function and disease processes for the </w:t>
            </w:r>
            <w:r w:rsidR="009974FD">
              <w:t>i</w:t>
            </w:r>
            <w:r w:rsidRPr="00363D69">
              <w:t>ntegumentary system.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6971A3B1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EAC6576" w14:textId="4567D80F" w:rsidR="00B729FA" w:rsidRPr="00E60D07" w:rsidRDefault="00B729FA" w:rsidP="00B729FA">
            <w:pPr>
              <w:rPr>
                <w:rFonts w:eastAsia="Times New Roman" w:cs="Arial"/>
              </w:rPr>
            </w:pPr>
            <w:r w:rsidRPr="00363D69">
              <w:t>1002</w:t>
            </w:r>
          </w:p>
        </w:tc>
        <w:tc>
          <w:tcPr>
            <w:tcW w:w="7650" w:type="dxa"/>
            <w:vAlign w:val="center"/>
          </w:tcPr>
          <w:p w14:paraId="26BD2DB8" w14:textId="7AA5216E" w:rsidR="00B729FA" w:rsidRPr="00E60D07" w:rsidRDefault="00B729FA" w:rsidP="00B729FA">
            <w:pPr>
              <w:rPr>
                <w:rFonts w:eastAsia="Times New Roman" w:cs="Arial"/>
              </w:rPr>
            </w:pPr>
            <w:r w:rsidRPr="00363D69">
              <w:t xml:space="preserve">Identify the basic structure and explain the function and disease processes for the </w:t>
            </w:r>
            <w:r w:rsidR="009974FD">
              <w:t>r</w:t>
            </w:r>
            <w:r w:rsidRPr="00363D69">
              <w:t>espiratory system.</w:t>
            </w:r>
          </w:p>
        </w:tc>
        <w:tc>
          <w:tcPr>
            <w:tcW w:w="1620" w:type="dxa"/>
            <w:vAlign w:val="center"/>
          </w:tcPr>
          <w:p w14:paraId="428FBB1E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349A279B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47A1A36E" w14:textId="51C5D050" w:rsidR="00B729FA" w:rsidRPr="00E60D07" w:rsidRDefault="00B729FA" w:rsidP="00B729FA">
            <w:pPr>
              <w:rPr>
                <w:rFonts w:eastAsia="Times New Roman" w:cs="Arial"/>
              </w:rPr>
            </w:pPr>
            <w:r w:rsidRPr="00363D69">
              <w:t>1003</w:t>
            </w:r>
          </w:p>
        </w:tc>
        <w:tc>
          <w:tcPr>
            <w:tcW w:w="7650" w:type="dxa"/>
            <w:vAlign w:val="center"/>
          </w:tcPr>
          <w:p w14:paraId="1F077C8B" w14:textId="56D718D3" w:rsidR="00B729FA" w:rsidRPr="00E60D07" w:rsidRDefault="00B729FA" w:rsidP="00B729FA">
            <w:pPr>
              <w:rPr>
                <w:rFonts w:eastAsia="Times New Roman" w:cs="Arial"/>
              </w:rPr>
            </w:pPr>
            <w:r w:rsidRPr="00363D69">
              <w:t xml:space="preserve">Identify the basic structure and explain the function and disease processes for the </w:t>
            </w:r>
            <w:r w:rsidR="009974FD">
              <w:t>c</w:t>
            </w:r>
            <w:r w:rsidRPr="00363D69">
              <w:t>ardiovascular system.</w:t>
            </w:r>
          </w:p>
        </w:tc>
        <w:tc>
          <w:tcPr>
            <w:tcW w:w="1620" w:type="dxa"/>
            <w:vAlign w:val="center"/>
          </w:tcPr>
          <w:p w14:paraId="7D41A234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701D7F38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18EE2DFE" w14:textId="23740E77" w:rsidR="00B729FA" w:rsidRPr="001F72A9" w:rsidRDefault="00B729FA" w:rsidP="00B729FA">
            <w:r w:rsidRPr="00363D69">
              <w:t>1004</w:t>
            </w:r>
          </w:p>
        </w:tc>
        <w:tc>
          <w:tcPr>
            <w:tcW w:w="7650" w:type="dxa"/>
            <w:vAlign w:val="center"/>
          </w:tcPr>
          <w:p w14:paraId="04672419" w14:textId="02108020" w:rsidR="00B729FA" w:rsidRPr="001F72A9" w:rsidRDefault="00B729FA" w:rsidP="00B729FA">
            <w:r w:rsidRPr="00363D69">
              <w:t xml:space="preserve">Identify the basic structure and explain the function and disease processes for the </w:t>
            </w:r>
            <w:r w:rsidR="009974FD">
              <w:t>l</w:t>
            </w:r>
            <w:r w:rsidRPr="00363D69">
              <w:t>ymphatic/immune system.</w:t>
            </w:r>
          </w:p>
        </w:tc>
        <w:tc>
          <w:tcPr>
            <w:tcW w:w="1620" w:type="dxa"/>
            <w:vAlign w:val="center"/>
          </w:tcPr>
          <w:p w14:paraId="03E076C0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3868E8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48C221A4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36A6799C" w14:textId="2DE2530E" w:rsidR="00B729FA" w:rsidRPr="001F72A9" w:rsidRDefault="00B729FA" w:rsidP="00B729FA">
            <w:r w:rsidRPr="00363D69">
              <w:lastRenderedPageBreak/>
              <w:t>1005</w:t>
            </w:r>
          </w:p>
        </w:tc>
        <w:tc>
          <w:tcPr>
            <w:tcW w:w="7650" w:type="dxa"/>
            <w:vAlign w:val="center"/>
          </w:tcPr>
          <w:p w14:paraId="2B942FAA" w14:textId="122439FD" w:rsidR="00B729FA" w:rsidRPr="001F72A9" w:rsidRDefault="00B729FA" w:rsidP="00B729FA">
            <w:r w:rsidRPr="00363D69">
              <w:t xml:space="preserve">Identify the basic structure and explain the function and disease processes for the </w:t>
            </w:r>
            <w:r w:rsidR="009974FD">
              <w:t>m</w:t>
            </w:r>
            <w:r w:rsidRPr="00363D69">
              <w:t>uscular system.</w:t>
            </w:r>
          </w:p>
        </w:tc>
        <w:tc>
          <w:tcPr>
            <w:tcW w:w="1620" w:type="dxa"/>
            <w:vAlign w:val="center"/>
          </w:tcPr>
          <w:p w14:paraId="6EF54600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8B658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38FE3C50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5A915C41" w14:textId="41615DE0" w:rsidR="00B729FA" w:rsidRPr="001F72A9" w:rsidRDefault="00B729FA" w:rsidP="00B729FA">
            <w:r w:rsidRPr="00363D69">
              <w:t>1006</w:t>
            </w:r>
          </w:p>
        </w:tc>
        <w:tc>
          <w:tcPr>
            <w:tcW w:w="7650" w:type="dxa"/>
            <w:vAlign w:val="center"/>
          </w:tcPr>
          <w:p w14:paraId="158D14FD" w14:textId="553A6CA0" w:rsidR="00B729FA" w:rsidRPr="001F72A9" w:rsidRDefault="00B729FA" w:rsidP="00B729FA">
            <w:r w:rsidRPr="00363D69">
              <w:t xml:space="preserve">Identify the basic structure and explain the function and disease processes for the </w:t>
            </w:r>
            <w:r w:rsidR="009974FD">
              <w:t>s</w:t>
            </w:r>
            <w:r w:rsidRPr="00363D69">
              <w:t>keletal system.</w:t>
            </w:r>
          </w:p>
        </w:tc>
        <w:tc>
          <w:tcPr>
            <w:tcW w:w="1620" w:type="dxa"/>
            <w:vAlign w:val="center"/>
          </w:tcPr>
          <w:p w14:paraId="606AEC8C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01B15F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737DCC17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0C5CA8C0" w14:textId="3B4808D7" w:rsidR="00B729FA" w:rsidRPr="001F72A9" w:rsidRDefault="00B729FA" w:rsidP="00B729FA">
            <w:r w:rsidRPr="00363D69">
              <w:t>1007</w:t>
            </w:r>
          </w:p>
        </w:tc>
        <w:tc>
          <w:tcPr>
            <w:tcW w:w="7650" w:type="dxa"/>
            <w:vAlign w:val="center"/>
          </w:tcPr>
          <w:p w14:paraId="59C28AF7" w14:textId="2A61CC7E" w:rsidR="00B729FA" w:rsidRPr="001F72A9" w:rsidRDefault="00B729FA" w:rsidP="00B729FA">
            <w:r w:rsidRPr="00363D69">
              <w:t xml:space="preserve">Identify the basic structure and explain the function and disease processes for the </w:t>
            </w:r>
            <w:r w:rsidR="009974FD">
              <w:t>n</w:t>
            </w:r>
            <w:r w:rsidRPr="00363D69">
              <w:t xml:space="preserve">ervous system, including the </w:t>
            </w:r>
            <w:r w:rsidR="009974FD">
              <w:t>s</w:t>
            </w:r>
            <w:r w:rsidRPr="00363D69">
              <w:t xml:space="preserve">ensory </w:t>
            </w:r>
            <w:r w:rsidR="009974FD">
              <w:t>o</w:t>
            </w:r>
            <w:r w:rsidRPr="00363D69">
              <w:t>rgans.</w:t>
            </w:r>
          </w:p>
        </w:tc>
        <w:tc>
          <w:tcPr>
            <w:tcW w:w="1620" w:type="dxa"/>
            <w:vAlign w:val="center"/>
          </w:tcPr>
          <w:p w14:paraId="175A0EEF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4FB9B32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614BAA8F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3C0B832B" w14:textId="636B61FD" w:rsidR="00B729FA" w:rsidRPr="001F72A9" w:rsidRDefault="00B729FA" w:rsidP="00B729FA">
            <w:r w:rsidRPr="00363D69">
              <w:t>1008</w:t>
            </w:r>
          </w:p>
        </w:tc>
        <w:tc>
          <w:tcPr>
            <w:tcW w:w="7650" w:type="dxa"/>
            <w:vAlign w:val="center"/>
          </w:tcPr>
          <w:p w14:paraId="20B3E95B" w14:textId="30DFB785" w:rsidR="00B729FA" w:rsidRPr="001F72A9" w:rsidRDefault="00B729FA" w:rsidP="00B729FA">
            <w:r w:rsidRPr="00363D69">
              <w:t xml:space="preserve">Identify the basic structure and explain the function and disease processes for the </w:t>
            </w:r>
            <w:r w:rsidR="009974FD">
              <w:t>d</w:t>
            </w:r>
            <w:r w:rsidRPr="00363D69">
              <w:t>igestive system.</w:t>
            </w:r>
          </w:p>
        </w:tc>
        <w:tc>
          <w:tcPr>
            <w:tcW w:w="1620" w:type="dxa"/>
            <w:vAlign w:val="center"/>
          </w:tcPr>
          <w:p w14:paraId="310C0EA4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9A8777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1CC454ED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621B3F8" w14:textId="50EE35B1" w:rsidR="00B729FA" w:rsidRPr="00C44F48" w:rsidRDefault="00B729FA" w:rsidP="00B729FA">
            <w:r w:rsidRPr="00363D69">
              <w:t>1009</w:t>
            </w:r>
          </w:p>
        </w:tc>
        <w:tc>
          <w:tcPr>
            <w:tcW w:w="7650" w:type="dxa"/>
            <w:vAlign w:val="center"/>
          </w:tcPr>
          <w:p w14:paraId="76020323" w14:textId="44511CD4" w:rsidR="00B729FA" w:rsidRPr="00C44F48" w:rsidRDefault="00B729FA" w:rsidP="00B729FA">
            <w:r w:rsidRPr="00363D69">
              <w:t xml:space="preserve">Identify the basic structure and explain the function and disease processes for the </w:t>
            </w:r>
            <w:r w:rsidR="009974FD">
              <w:t>u</w:t>
            </w:r>
            <w:r w:rsidRPr="00363D69">
              <w:t>rinary system.</w:t>
            </w:r>
          </w:p>
        </w:tc>
        <w:tc>
          <w:tcPr>
            <w:tcW w:w="1620" w:type="dxa"/>
            <w:vAlign w:val="center"/>
          </w:tcPr>
          <w:p w14:paraId="463F51F2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37910D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5BDDEBB7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D107212" w14:textId="4D4B848C" w:rsidR="00B729FA" w:rsidRPr="00C44F48" w:rsidRDefault="00B729FA" w:rsidP="00B729FA">
            <w:r w:rsidRPr="00363D69">
              <w:t>1010</w:t>
            </w:r>
          </w:p>
        </w:tc>
        <w:tc>
          <w:tcPr>
            <w:tcW w:w="7650" w:type="dxa"/>
            <w:vAlign w:val="center"/>
          </w:tcPr>
          <w:p w14:paraId="6AF4DBDA" w14:textId="031266A8" w:rsidR="00B729FA" w:rsidRPr="00C44F48" w:rsidRDefault="00B729FA" w:rsidP="00B729FA">
            <w:r w:rsidRPr="00363D69">
              <w:t xml:space="preserve">Identify the basic structure and explain the function and disease processes for the </w:t>
            </w:r>
            <w:r w:rsidR="009974FD">
              <w:t>r</w:t>
            </w:r>
            <w:r w:rsidRPr="00363D69">
              <w:t>eproductive system.</w:t>
            </w:r>
          </w:p>
        </w:tc>
        <w:tc>
          <w:tcPr>
            <w:tcW w:w="1620" w:type="dxa"/>
            <w:vAlign w:val="center"/>
          </w:tcPr>
          <w:p w14:paraId="4EA326B1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102EBD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1E0D2BA7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183ECB00" w14:textId="11585022" w:rsidR="00B729FA" w:rsidRPr="00C44F48" w:rsidRDefault="00B729FA" w:rsidP="00B729FA">
            <w:r w:rsidRPr="00363D69">
              <w:t>1011</w:t>
            </w:r>
          </w:p>
        </w:tc>
        <w:tc>
          <w:tcPr>
            <w:tcW w:w="7650" w:type="dxa"/>
            <w:vAlign w:val="center"/>
          </w:tcPr>
          <w:p w14:paraId="3BFE79BF" w14:textId="105C8CD7" w:rsidR="00B729FA" w:rsidRPr="00C44F48" w:rsidRDefault="00B729FA" w:rsidP="00B729FA">
            <w:r w:rsidRPr="00363D69">
              <w:t xml:space="preserve">Identify the basic structure and explain the function and disease processes for the </w:t>
            </w:r>
            <w:r w:rsidR="009974FD">
              <w:t>e</w:t>
            </w:r>
            <w:r w:rsidRPr="00363D69">
              <w:t>ndocrine system.</w:t>
            </w:r>
          </w:p>
        </w:tc>
        <w:tc>
          <w:tcPr>
            <w:tcW w:w="1620" w:type="dxa"/>
            <w:vAlign w:val="center"/>
          </w:tcPr>
          <w:p w14:paraId="2C91577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ED4A00E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1FEDDEC8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158E0F4E" w14:textId="61DC9EA1" w:rsidR="00B729FA" w:rsidRPr="00C44F48" w:rsidRDefault="00B729FA" w:rsidP="00B729FA">
            <w:r w:rsidRPr="00363D69">
              <w:t>1012</w:t>
            </w:r>
          </w:p>
        </w:tc>
        <w:tc>
          <w:tcPr>
            <w:tcW w:w="7650" w:type="dxa"/>
            <w:vAlign w:val="center"/>
          </w:tcPr>
          <w:p w14:paraId="05EDDE76" w14:textId="0F42B404" w:rsidR="00B729FA" w:rsidRPr="00C44F48" w:rsidRDefault="00B729FA" w:rsidP="00B729FA">
            <w:r w:rsidRPr="00363D69">
              <w:t>RESERVED</w:t>
            </w:r>
          </w:p>
        </w:tc>
        <w:tc>
          <w:tcPr>
            <w:tcW w:w="1620" w:type="dxa"/>
            <w:vAlign w:val="center"/>
          </w:tcPr>
          <w:p w14:paraId="117C050D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DDA6F54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3C5126C3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5BE76A31" w14:textId="0D00B9C6" w:rsidR="00B729FA" w:rsidRPr="001E3110" w:rsidRDefault="00B729FA" w:rsidP="00B729FA">
            <w:r w:rsidRPr="00363D69">
              <w:t>1013</w:t>
            </w:r>
          </w:p>
        </w:tc>
        <w:tc>
          <w:tcPr>
            <w:tcW w:w="7650" w:type="dxa"/>
            <w:vAlign w:val="center"/>
          </w:tcPr>
          <w:p w14:paraId="57E1C2C6" w14:textId="2B5705E9" w:rsidR="00B729FA" w:rsidRPr="001E3110" w:rsidRDefault="00B729FA" w:rsidP="00B729FA">
            <w:r w:rsidRPr="00363D69">
              <w:t>Distinguish the various directional terms, planes</w:t>
            </w:r>
            <w:r w:rsidR="009974FD">
              <w:t>,</w:t>
            </w:r>
            <w:r w:rsidRPr="00363D69">
              <w:t xml:space="preserve"> and regions of the human body.</w:t>
            </w:r>
          </w:p>
        </w:tc>
        <w:tc>
          <w:tcPr>
            <w:tcW w:w="1620" w:type="dxa"/>
            <w:vAlign w:val="center"/>
          </w:tcPr>
          <w:p w14:paraId="0AFA1221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963A8E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4"/>
    <w:p w14:paraId="5DF0E1E1" w14:textId="3BBDB122" w:rsidR="001314D6" w:rsidRDefault="001314D6" w:rsidP="001314D6">
      <w:pPr>
        <w:pStyle w:val="Heading2"/>
      </w:pPr>
      <w:r>
        <w:t xml:space="preserve">1100 </w:t>
      </w:r>
      <w:r w:rsidR="00B729FA">
        <w:t>Death and Dy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30826076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E525A5">
              <w:t>Crosswalk</w:t>
            </w:r>
          </w:p>
        </w:tc>
      </w:tr>
      <w:tr w:rsidR="00B729FA" w:rsidRPr="00E60D07" w14:paraId="07CC0B0F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619DF645" w14:textId="00FAE5AA" w:rsidR="00B729FA" w:rsidRPr="00E60D07" w:rsidRDefault="00B729FA" w:rsidP="00B729FA">
            <w:pPr>
              <w:rPr>
                <w:rFonts w:eastAsia="Times New Roman" w:cs="Arial"/>
              </w:rPr>
            </w:pPr>
            <w:r w:rsidRPr="004E0976">
              <w:t>1101</w:t>
            </w:r>
          </w:p>
        </w:tc>
        <w:tc>
          <w:tcPr>
            <w:tcW w:w="7650" w:type="dxa"/>
            <w:vAlign w:val="center"/>
          </w:tcPr>
          <w:p w14:paraId="03FDA277" w14:textId="7BA00D43" w:rsidR="00B729FA" w:rsidRPr="00E60D07" w:rsidRDefault="00B729FA" w:rsidP="00B729FA">
            <w:pPr>
              <w:rPr>
                <w:rFonts w:eastAsia="Times New Roman" w:cs="Arial"/>
              </w:rPr>
            </w:pPr>
            <w:r w:rsidRPr="004E0976">
              <w:t>Identify feelings and attitudes concerning death.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7E73AD8F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39D0E56A" w14:textId="4B8E89B9" w:rsidR="00B729FA" w:rsidRPr="00E60D07" w:rsidRDefault="00B729FA" w:rsidP="00B729FA">
            <w:pPr>
              <w:rPr>
                <w:rFonts w:eastAsia="Times New Roman" w:cs="Arial"/>
              </w:rPr>
            </w:pPr>
            <w:r w:rsidRPr="004E0976">
              <w:t>1102</w:t>
            </w:r>
          </w:p>
        </w:tc>
        <w:tc>
          <w:tcPr>
            <w:tcW w:w="7650" w:type="dxa"/>
            <w:vAlign w:val="center"/>
          </w:tcPr>
          <w:p w14:paraId="1DFDD85F" w14:textId="456FE1BA" w:rsidR="00B729FA" w:rsidRPr="00E60D07" w:rsidRDefault="00B729FA" w:rsidP="00B729FA">
            <w:pPr>
              <w:rPr>
                <w:rFonts w:eastAsia="Times New Roman" w:cs="Arial"/>
              </w:rPr>
            </w:pPr>
            <w:r w:rsidRPr="004E0976">
              <w:t>Research how culture and religion influence attitudes toward death.</w:t>
            </w:r>
          </w:p>
        </w:tc>
        <w:tc>
          <w:tcPr>
            <w:tcW w:w="1620" w:type="dxa"/>
            <w:vAlign w:val="center"/>
          </w:tcPr>
          <w:p w14:paraId="2E626537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33A21A35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36D6540A" w14:textId="020783AC" w:rsidR="00B729FA" w:rsidRPr="00E60D07" w:rsidRDefault="00B729FA" w:rsidP="00B729FA">
            <w:pPr>
              <w:rPr>
                <w:rFonts w:eastAsia="Times New Roman" w:cs="Arial"/>
              </w:rPr>
            </w:pPr>
            <w:r w:rsidRPr="004E0976">
              <w:t>1103</w:t>
            </w:r>
          </w:p>
        </w:tc>
        <w:tc>
          <w:tcPr>
            <w:tcW w:w="7650" w:type="dxa"/>
            <w:vAlign w:val="center"/>
          </w:tcPr>
          <w:p w14:paraId="5762DEAB" w14:textId="1006304D" w:rsidR="00B729FA" w:rsidRPr="00E60D07" w:rsidRDefault="00B729FA" w:rsidP="00B729FA">
            <w:pPr>
              <w:rPr>
                <w:rFonts w:eastAsia="Times New Roman" w:cs="Arial"/>
              </w:rPr>
            </w:pPr>
            <w:r w:rsidRPr="004E0976">
              <w:t>Identify the stages of grief.</w:t>
            </w:r>
          </w:p>
        </w:tc>
        <w:tc>
          <w:tcPr>
            <w:tcW w:w="1620" w:type="dxa"/>
            <w:vAlign w:val="center"/>
          </w:tcPr>
          <w:p w14:paraId="07053A90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A46420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245F30C8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BBD8430" w14:textId="043FCFB1" w:rsidR="00B729FA" w:rsidRPr="00BA2FD2" w:rsidRDefault="00B729FA" w:rsidP="00B729FA">
            <w:r w:rsidRPr="004E0976">
              <w:t>1104</w:t>
            </w:r>
          </w:p>
        </w:tc>
        <w:tc>
          <w:tcPr>
            <w:tcW w:w="7650" w:type="dxa"/>
            <w:vAlign w:val="center"/>
          </w:tcPr>
          <w:p w14:paraId="2084F9A9" w14:textId="2E459A89" w:rsidR="00B729FA" w:rsidRPr="00BA2FD2" w:rsidRDefault="00B729FA" w:rsidP="00B729FA">
            <w:r w:rsidRPr="004E0976">
              <w:t>Identify and report the common signs of a client approaching death.</w:t>
            </w:r>
          </w:p>
        </w:tc>
        <w:tc>
          <w:tcPr>
            <w:tcW w:w="1620" w:type="dxa"/>
            <w:vAlign w:val="center"/>
          </w:tcPr>
          <w:p w14:paraId="286A822A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1060D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4D8F094B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3CD42F00" w14:textId="04FFFC02" w:rsidR="00B729FA" w:rsidRPr="00BA2FD2" w:rsidRDefault="00B729FA" w:rsidP="00B729FA">
            <w:r w:rsidRPr="004E0976">
              <w:t>1105</w:t>
            </w:r>
          </w:p>
        </w:tc>
        <w:tc>
          <w:tcPr>
            <w:tcW w:w="7650" w:type="dxa"/>
            <w:vAlign w:val="center"/>
          </w:tcPr>
          <w:p w14:paraId="331BF4C8" w14:textId="498EC74E" w:rsidR="00B729FA" w:rsidRPr="00BA2FD2" w:rsidRDefault="00B729FA" w:rsidP="00B729FA">
            <w:r w:rsidRPr="004E0976">
              <w:t>Identify goals of hospice care.</w:t>
            </w:r>
          </w:p>
        </w:tc>
        <w:tc>
          <w:tcPr>
            <w:tcW w:w="1620" w:type="dxa"/>
            <w:vAlign w:val="center"/>
          </w:tcPr>
          <w:p w14:paraId="528A7811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2D1518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295C5C5F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18A64636" w14:textId="3BD7E180" w:rsidR="00B729FA" w:rsidRPr="00BA2FD2" w:rsidRDefault="00B729FA" w:rsidP="00B729FA">
            <w:r w:rsidRPr="004E0976">
              <w:t>1106</w:t>
            </w:r>
          </w:p>
        </w:tc>
        <w:tc>
          <w:tcPr>
            <w:tcW w:w="7650" w:type="dxa"/>
            <w:vAlign w:val="center"/>
          </w:tcPr>
          <w:p w14:paraId="3DE04C0D" w14:textId="741925CF" w:rsidR="00B729FA" w:rsidRPr="00BA2FD2" w:rsidRDefault="00B729FA" w:rsidP="00B729FA">
            <w:r w:rsidRPr="004E0976">
              <w:t>Identify various practices of postmortem care.</w:t>
            </w:r>
          </w:p>
        </w:tc>
        <w:tc>
          <w:tcPr>
            <w:tcW w:w="1620" w:type="dxa"/>
            <w:vAlign w:val="center"/>
          </w:tcPr>
          <w:p w14:paraId="60D25EAB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86BF0F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2D4ACD7" w14:textId="77777777" w:rsidR="007E10B2" w:rsidRDefault="007E10B2" w:rsidP="001314D6">
      <w:pPr>
        <w:pStyle w:val="Heading2"/>
      </w:pPr>
    </w:p>
    <w:p w14:paraId="1CA57C39" w14:textId="77777777" w:rsidR="007E10B2" w:rsidRDefault="007E10B2" w:rsidP="001314D6">
      <w:pPr>
        <w:pStyle w:val="Heading2"/>
      </w:pPr>
    </w:p>
    <w:p w14:paraId="217720F2" w14:textId="13F79896" w:rsidR="001314D6" w:rsidRDefault="001314D6" w:rsidP="001314D6">
      <w:pPr>
        <w:pStyle w:val="Heading2"/>
      </w:pPr>
      <w:r>
        <w:lastRenderedPageBreak/>
        <w:t>1</w:t>
      </w:r>
      <w:r w:rsidR="007865A2">
        <w:t>2</w:t>
      </w:r>
      <w:r>
        <w:t xml:space="preserve">00 </w:t>
      </w:r>
      <w:r w:rsidR="00B729FA">
        <w:t xml:space="preserve">Medical Terminology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F2AAA24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237A04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B0DB99C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F71788D" w14:textId="746D7C45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E525A5">
              <w:t>Crosswalk</w:t>
            </w:r>
          </w:p>
        </w:tc>
      </w:tr>
      <w:tr w:rsidR="00B729FA" w:rsidRPr="00E60D07" w14:paraId="424F315F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62CDF6BA" w14:textId="6C1890B5" w:rsidR="00B729FA" w:rsidRPr="00E60D07" w:rsidRDefault="00B729FA" w:rsidP="00B729FA">
            <w:pPr>
              <w:rPr>
                <w:rFonts w:eastAsia="Times New Roman" w:cs="Arial"/>
              </w:rPr>
            </w:pPr>
            <w:r w:rsidRPr="008A11F4">
              <w:t>1201</w:t>
            </w:r>
          </w:p>
        </w:tc>
        <w:tc>
          <w:tcPr>
            <w:tcW w:w="7650" w:type="dxa"/>
            <w:vAlign w:val="center"/>
          </w:tcPr>
          <w:p w14:paraId="127F1AA2" w14:textId="3DB03110" w:rsidR="00B729FA" w:rsidRPr="00E60D07" w:rsidRDefault="00B729FA" w:rsidP="00B729FA">
            <w:pPr>
              <w:rPr>
                <w:rFonts w:eastAsia="Times New Roman" w:cs="Arial"/>
              </w:rPr>
            </w:pPr>
            <w:r w:rsidRPr="008A11F4">
              <w:t>Define and differentiate between root</w:t>
            </w:r>
            <w:r w:rsidR="009974FD">
              <w:t xml:space="preserve"> words, </w:t>
            </w:r>
            <w:r w:rsidRPr="008A11F4">
              <w:t>prefixes</w:t>
            </w:r>
            <w:r w:rsidR="009974FD">
              <w:t xml:space="preserve">, and </w:t>
            </w:r>
            <w:r w:rsidRPr="008A11F4">
              <w:t>suffixes.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113C9D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2C1B18A9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7325D749" w14:textId="711C67A4" w:rsidR="00B729FA" w:rsidRPr="00E60D07" w:rsidRDefault="00B729FA" w:rsidP="00B729FA">
            <w:pPr>
              <w:rPr>
                <w:rFonts w:eastAsia="Times New Roman" w:cs="Arial"/>
              </w:rPr>
            </w:pPr>
            <w:r w:rsidRPr="008A11F4">
              <w:t>1202</w:t>
            </w:r>
          </w:p>
        </w:tc>
        <w:tc>
          <w:tcPr>
            <w:tcW w:w="7650" w:type="dxa"/>
            <w:vAlign w:val="center"/>
          </w:tcPr>
          <w:p w14:paraId="0DC0FA31" w14:textId="2A4BE3CE" w:rsidR="00B729FA" w:rsidRPr="00E60D07" w:rsidRDefault="00B729FA" w:rsidP="00B729FA">
            <w:pPr>
              <w:rPr>
                <w:rFonts w:eastAsia="Times New Roman" w:cs="Arial"/>
              </w:rPr>
            </w:pPr>
            <w:r w:rsidRPr="008A11F4">
              <w:t>Identify the meaning of medical abbreviations.</w:t>
            </w:r>
          </w:p>
        </w:tc>
        <w:tc>
          <w:tcPr>
            <w:tcW w:w="1620" w:type="dxa"/>
            <w:vAlign w:val="center"/>
          </w:tcPr>
          <w:p w14:paraId="3F4AE837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7BB6B96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76CDDC00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68DC398" w14:textId="0C65E0FC" w:rsidR="00B729FA" w:rsidRPr="00E60D07" w:rsidRDefault="00B729FA" w:rsidP="00B729FA">
            <w:pPr>
              <w:rPr>
                <w:rFonts w:eastAsia="Times New Roman" w:cs="Arial"/>
              </w:rPr>
            </w:pPr>
            <w:r w:rsidRPr="008A11F4">
              <w:t>1203</w:t>
            </w:r>
          </w:p>
        </w:tc>
        <w:tc>
          <w:tcPr>
            <w:tcW w:w="7650" w:type="dxa"/>
            <w:vAlign w:val="center"/>
          </w:tcPr>
          <w:p w14:paraId="27955A8A" w14:textId="4866656C" w:rsidR="00B729FA" w:rsidRPr="00E60D07" w:rsidRDefault="00B729FA" w:rsidP="00B729FA">
            <w:pPr>
              <w:rPr>
                <w:rFonts w:eastAsia="Times New Roman" w:cs="Arial"/>
              </w:rPr>
            </w:pPr>
            <w:r w:rsidRPr="008A11F4">
              <w:t>Differentiate the various medical specialties in health care settings.</w:t>
            </w:r>
          </w:p>
        </w:tc>
        <w:tc>
          <w:tcPr>
            <w:tcW w:w="1620" w:type="dxa"/>
            <w:vAlign w:val="center"/>
          </w:tcPr>
          <w:p w14:paraId="27BF1C14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9A4EABA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02E191B8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527DE48F" w14:textId="014A3981" w:rsidR="00B729FA" w:rsidRPr="001F72A9" w:rsidRDefault="00B729FA" w:rsidP="00B729FA">
            <w:r w:rsidRPr="008A11F4">
              <w:t>1204</w:t>
            </w:r>
          </w:p>
        </w:tc>
        <w:tc>
          <w:tcPr>
            <w:tcW w:w="7650" w:type="dxa"/>
            <w:vAlign w:val="center"/>
          </w:tcPr>
          <w:p w14:paraId="42B625D4" w14:textId="6129CFFC" w:rsidR="00B729FA" w:rsidRPr="001F72A9" w:rsidRDefault="00B729FA" w:rsidP="00B729FA">
            <w:r w:rsidRPr="008A11F4">
              <w:t>Communicate orally, electronically</w:t>
            </w:r>
            <w:r w:rsidR="009974FD">
              <w:t>,</w:t>
            </w:r>
            <w:r w:rsidRPr="008A11F4">
              <w:t xml:space="preserve"> and in writing using proper medical terms and approved abbreviations.</w:t>
            </w:r>
          </w:p>
        </w:tc>
        <w:tc>
          <w:tcPr>
            <w:tcW w:w="1620" w:type="dxa"/>
            <w:vAlign w:val="center"/>
          </w:tcPr>
          <w:p w14:paraId="60D614B9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E5EDD4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07E3BB8" w14:textId="1C39A586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p w14:paraId="0B607142" w14:textId="77777777" w:rsidR="006E2443" w:rsidRDefault="006E2443" w:rsidP="008F6DD3">
      <w:pPr>
        <w:tabs>
          <w:tab w:val="left" w:pos="10080"/>
        </w:tabs>
      </w:pPr>
    </w:p>
    <w:p w14:paraId="0DE5B072" w14:textId="4DBBC6F4" w:rsidR="006E2443" w:rsidRPr="00967D2F" w:rsidRDefault="006E2443" w:rsidP="008F6DD3">
      <w:pPr>
        <w:tabs>
          <w:tab w:val="left" w:pos="10080"/>
        </w:tabs>
      </w:pPr>
      <w:r>
        <w:t>Certifications:</w:t>
      </w:r>
      <w:r>
        <w:tab/>
      </w:r>
      <w:bookmarkStart w:id="5" w:name="_GoBack"/>
      <w:bookmarkEnd w:id="5"/>
      <w:r>
        <w:t>Comments:</w:t>
      </w:r>
    </w:p>
    <w:sectPr w:rsidR="006E2443" w:rsidRPr="00967D2F" w:rsidSect="007E10B2">
      <w:headerReference w:type="default" r:id="rId10"/>
      <w:footerReference w:type="default" r:id="rId11"/>
      <w:pgSz w:w="15840" w:h="12240" w:orient="landscape"/>
      <w:pgMar w:top="1440" w:right="1440" w:bottom="16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F948C0F" w14:textId="77777777" w:rsidR="00B433DA" w:rsidRDefault="00B433DA" w:rsidP="000733E4">
      <w:pPr>
        <w:spacing w:after="0" w:line="240" w:lineRule="auto"/>
      </w:pPr>
      <w:r>
        <w:separator/>
      </w:r>
    </w:p>
  </w:endnote>
  <w:endnote w:type="continuationSeparator" w:id="0">
    <w:p w14:paraId="7EAB7FF7" w14:textId="77777777" w:rsidR="00B433DA" w:rsidRDefault="00B433DA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82C74" w14:textId="5974F87B" w:rsidR="00B729FA" w:rsidRPr="000156BE" w:rsidRDefault="000156BE" w:rsidP="003E6539">
    <w:pPr>
      <w:pStyle w:val="Footer"/>
      <w:tabs>
        <w:tab w:val="clear" w:pos="9360"/>
        <w:tab w:val="right" w:pos="12690"/>
      </w:tabs>
    </w:pPr>
    <w:r w:rsidRPr="000156BE">
      <w:t>Health/Medical Assisting Services, Other CIP 51.0899</w:t>
    </w:r>
    <w:r w:rsidR="002F7B0E">
      <w:t xml:space="preserve">  </w:t>
    </w:r>
    <w:r w:rsidR="002F7B0E">
      <w:rPr>
        <w:rFonts w:eastAsia="Times New Roman"/>
      </w:rPr>
      <w:t>POS</w:t>
    </w:r>
    <w:r w:rsidR="002F7B0E" w:rsidRPr="00E60D07">
      <w:rPr>
        <w:rFonts w:eastAsia="Times New Roman"/>
      </w:rPr>
      <w:t xml:space="preserve"> </w:t>
    </w:r>
    <w:r w:rsidR="002F7B0E" w:rsidRPr="008F0553">
      <w:rPr>
        <w:rFonts w:eastAsia="Times New Roman"/>
      </w:rPr>
      <w:t>0</w:t>
    </w:r>
    <w:r w:rsidR="008368B1">
      <w:rPr>
        <w:rFonts w:eastAsia="Times New Roman"/>
      </w:rPr>
      <w:t>6</w:t>
    </w:r>
    <w:r w:rsidR="002F7B0E">
      <w:rPr>
        <w:rFonts w:eastAsia="Times New Roman"/>
      </w:rPr>
      <w:t xml:space="preserve"> Version </w:t>
    </w:r>
    <w:r w:rsidR="002F7B0E" w:rsidRPr="008F0553">
      <w:rPr>
        <w:rFonts w:eastAsia="Times New Roman"/>
      </w:rPr>
      <w:t>E</w:t>
    </w:r>
    <w:r w:rsidR="003E6539">
      <w:rPr>
        <w:rFonts w:eastAsia="Times New Roman"/>
      </w:rPr>
      <w:tab/>
    </w:r>
    <w:r w:rsidR="003E6539" w:rsidRPr="003E6539">
      <w:rPr>
        <w:rFonts w:eastAsia="Times New Roman"/>
      </w:rPr>
      <w:fldChar w:fldCharType="begin"/>
    </w:r>
    <w:r w:rsidR="003E6539" w:rsidRPr="003E6539">
      <w:rPr>
        <w:rFonts w:eastAsia="Times New Roman"/>
      </w:rPr>
      <w:instrText xml:space="preserve"> PAGE   \* MERGEFORMAT </w:instrText>
    </w:r>
    <w:r w:rsidR="003E6539" w:rsidRPr="003E6539">
      <w:rPr>
        <w:rFonts w:eastAsia="Times New Roman"/>
      </w:rPr>
      <w:fldChar w:fldCharType="separate"/>
    </w:r>
    <w:r w:rsidR="006E2443">
      <w:rPr>
        <w:rFonts w:eastAsia="Times New Roman"/>
        <w:noProof/>
      </w:rPr>
      <w:t>8</w:t>
    </w:r>
    <w:r w:rsidR="003E6539" w:rsidRPr="003E6539">
      <w:rPr>
        <w:rFonts w:eastAsia="Times New Roman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EF3DB4E" w14:textId="77777777" w:rsidR="00B433DA" w:rsidRDefault="00B433DA" w:rsidP="000733E4">
      <w:pPr>
        <w:spacing w:after="0" w:line="240" w:lineRule="auto"/>
      </w:pPr>
      <w:r>
        <w:separator/>
      </w:r>
    </w:p>
  </w:footnote>
  <w:footnote w:type="continuationSeparator" w:id="0">
    <w:p w14:paraId="2851039A" w14:textId="77777777" w:rsidR="00B433DA" w:rsidRDefault="00B433DA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okmarkStart w:id="6" w:name="_Hlk77715768"/>
  <w:bookmarkStart w:id="7" w:name="_Hlk77715769"/>
  <w:bookmarkStart w:id="8" w:name="_Hlk77715770"/>
  <w:bookmarkStart w:id="9" w:name="_Hlk77715771"/>
  <w:bookmarkStart w:id="10" w:name="_Hlk77715772"/>
  <w:bookmarkStart w:id="11" w:name="_Hlk77715773"/>
  <w:bookmarkStart w:id="12" w:name="_Hlk77715774"/>
  <w:bookmarkStart w:id="13" w:name="_Hlk77715775"/>
  <w:bookmarkStart w:id="14" w:name="_Hlk77719591"/>
  <w:bookmarkStart w:id="15" w:name="_Hlk77719592"/>
  <w:bookmarkStart w:id="16" w:name="_Hlk77719593"/>
  <w:bookmarkStart w:id="17" w:name="_Hlk77719594"/>
  <w:bookmarkStart w:id="18" w:name="_Hlk77719670"/>
  <w:bookmarkStart w:id="19" w:name="_Hlk77719671"/>
  <w:bookmarkStart w:id="20" w:name="_Hlk77719672"/>
  <w:bookmarkStart w:id="21" w:name="_Hlk77719673"/>
  <w:bookmarkStart w:id="22" w:name="_Hlk77719879"/>
  <w:bookmarkStart w:id="23" w:name="_Hlk77719880"/>
  <w:bookmarkStart w:id="24" w:name="_Hlk77719881"/>
  <w:bookmarkStart w:id="25" w:name="_Hlk77719882"/>
  <w:bookmarkStart w:id="26" w:name="_Hlk77720024"/>
  <w:bookmarkStart w:id="27" w:name="_Hlk77720025"/>
  <w:bookmarkStart w:id="28" w:name="_Hlk77720026"/>
  <w:bookmarkStart w:id="29" w:name="_Hlk77720027"/>
  <w:bookmarkStart w:id="30" w:name="_Hlk77720295"/>
  <w:bookmarkStart w:id="31" w:name="_Hlk77720296"/>
  <w:bookmarkStart w:id="32" w:name="_Hlk77720552"/>
  <w:bookmarkStart w:id="33" w:name="_Hlk77720553"/>
  <w:bookmarkStart w:id="34" w:name="_Hlk77720669"/>
  <w:bookmarkStart w:id="35" w:name="_Hlk77720670"/>
  <w:p w14:paraId="75A5BD67" w14:textId="77777777" w:rsidR="007E10B2" w:rsidRPr="007A6840" w:rsidRDefault="007E10B2" w:rsidP="007E10B2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25FFE8B" wp14:editId="67B50A83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line w14:anchorId="223DE321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bookmarkEnd w:id="22"/>
    <w:bookmarkEnd w:id="23"/>
    <w:bookmarkEnd w:id="24"/>
    <w:bookmarkEnd w:id="25"/>
    <w:bookmarkEnd w:id="26"/>
    <w:bookmarkEnd w:id="27"/>
    <w:bookmarkEnd w:id="28"/>
    <w:bookmarkEnd w:id="29"/>
    <w:bookmarkEnd w:id="30"/>
    <w:bookmarkEnd w:id="31"/>
    <w:bookmarkEnd w:id="32"/>
    <w:bookmarkEnd w:id="33"/>
    <w:bookmarkEnd w:id="34"/>
    <w:bookmarkEnd w:id="35"/>
  </w:p>
  <w:p w14:paraId="72CA91A4" w14:textId="77777777" w:rsidR="007E10B2" w:rsidRDefault="007E10B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2szQwMzM3sjAxNLVQ0lEKTi0uzszPAykwrQUAk0+fMSwAAAA="/>
  </w:docVars>
  <w:rsids>
    <w:rsidRoot w:val="00E60D07"/>
    <w:rsid w:val="000156BE"/>
    <w:rsid w:val="00033149"/>
    <w:rsid w:val="000377FD"/>
    <w:rsid w:val="0004084D"/>
    <w:rsid w:val="000733E4"/>
    <w:rsid w:val="000B2EFC"/>
    <w:rsid w:val="000D4207"/>
    <w:rsid w:val="000D5D31"/>
    <w:rsid w:val="0011360B"/>
    <w:rsid w:val="00123BA3"/>
    <w:rsid w:val="001314D6"/>
    <w:rsid w:val="00153EE8"/>
    <w:rsid w:val="001752DE"/>
    <w:rsid w:val="001A152A"/>
    <w:rsid w:val="001C5B5A"/>
    <w:rsid w:val="002146A6"/>
    <w:rsid w:val="00216F40"/>
    <w:rsid w:val="00217F98"/>
    <w:rsid w:val="00264B51"/>
    <w:rsid w:val="002A5F84"/>
    <w:rsid w:val="002C37A4"/>
    <w:rsid w:val="002F7B0E"/>
    <w:rsid w:val="0033180A"/>
    <w:rsid w:val="003A2995"/>
    <w:rsid w:val="003A6945"/>
    <w:rsid w:val="003D27C2"/>
    <w:rsid w:val="003E6539"/>
    <w:rsid w:val="003F39DD"/>
    <w:rsid w:val="00400CA6"/>
    <w:rsid w:val="00435A12"/>
    <w:rsid w:val="00481622"/>
    <w:rsid w:val="004B0B4D"/>
    <w:rsid w:val="004C2A92"/>
    <w:rsid w:val="004D185F"/>
    <w:rsid w:val="004D4EFE"/>
    <w:rsid w:val="005047EC"/>
    <w:rsid w:val="0050684F"/>
    <w:rsid w:val="00547C10"/>
    <w:rsid w:val="00573465"/>
    <w:rsid w:val="005D6BCE"/>
    <w:rsid w:val="00637511"/>
    <w:rsid w:val="006704EF"/>
    <w:rsid w:val="006E0583"/>
    <w:rsid w:val="006E2443"/>
    <w:rsid w:val="006F2192"/>
    <w:rsid w:val="00716A8C"/>
    <w:rsid w:val="007206F4"/>
    <w:rsid w:val="007865A2"/>
    <w:rsid w:val="00793AD0"/>
    <w:rsid w:val="007C61CD"/>
    <w:rsid w:val="007E10B2"/>
    <w:rsid w:val="007F79E0"/>
    <w:rsid w:val="008033D8"/>
    <w:rsid w:val="008368B1"/>
    <w:rsid w:val="008413AD"/>
    <w:rsid w:val="008841DF"/>
    <w:rsid w:val="008E2F3F"/>
    <w:rsid w:val="008F0553"/>
    <w:rsid w:val="008F6DD3"/>
    <w:rsid w:val="00903FBD"/>
    <w:rsid w:val="0094094C"/>
    <w:rsid w:val="00945C84"/>
    <w:rsid w:val="00956A11"/>
    <w:rsid w:val="00963472"/>
    <w:rsid w:val="00967D2F"/>
    <w:rsid w:val="00975D91"/>
    <w:rsid w:val="00987FD7"/>
    <w:rsid w:val="009974FD"/>
    <w:rsid w:val="009B08CB"/>
    <w:rsid w:val="009B6E33"/>
    <w:rsid w:val="00A434D0"/>
    <w:rsid w:val="00AB147A"/>
    <w:rsid w:val="00AB3959"/>
    <w:rsid w:val="00AD7047"/>
    <w:rsid w:val="00B27399"/>
    <w:rsid w:val="00B433DA"/>
    <w:rsid w:val="00B45B56"/>
    <w:rsid w:val="00B719D0"/>
    <w:rsid w:val="00B729FA"/>
    <w:rsid w:val="00B82CCC"/>
    <w:rsid w:val="00BD2444"/>
    <w:rsid w:val="00C17B24"/>
    <w:rsid w:val="00C30671"/>
    <w:rsid w:val="00C36E47"/>
    <w:rsid w:val="00C54576"/>
    <w:rsid w:val="00C60E13"/>
    <w:rsid w:val="00CA1AFB"/>
    <w:rsid w:val="00CA5C5A"/>
    <w:rsid w:val="00CC6849"/>
    <w:rsid w:val="00CD0A82"/>
    <w:rsid w:val="00D04192"/>
    <w:rsid w:val="00D34DDA"/>
    <w:rsid w:val="00D47433"/>
    <w:rsid w:val="00DD3EAA"/>
    <w:rsid w:val="00E034CB"/>
    <w:rsid w:val="00E31D6A"/>
    <w:rsid w:val="00E441F0"/>
    <w:rsid w:val="00E50587"/>
    <w:rsid w:val="00E525A5"/>
    <w:rsid w:val="00E60D07"/>
    <w:rsid w:val="00E62D6B"/>
    <w:rsid w:val="00E70D26"/>
    <w:rsid w:val="00E75374"/>
    <w:rsid w:val="00E83B3B"/>
    <w:rsid w:val="00EA52C5"/>
    <w:rsid w:val="00EA581C"/>
    <w:rsid w:val="00EC747E"/>
    <w:rsid w:val="00EE0ECF"/>
    <w:rsid w:val="00EF734D"/>
    <w:rsid w:val="00F13CC6"/>
    <w:rsid w:val="00F15EBF"/>
    <w:rsid w:val="00FA394D"/>
    <w:rsid w:val="00FA5C60"/>
    <w:rsid w:val="00FB6C80"/>
    <w:rsid w:val="00FF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2" ma:contentTypeDescription="Create a new document." ma:contentTypeScope="" ma:versionID="ab5e3be8eaf3cd0fb5535aa68510e8f5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daabebb8d57a36d92a4894986269ef22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403268-9F6A-49C8-B7A1-6CAA29D620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D83BB67-8455-4F85-B73E-4CC5D3B64B3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D56362F-E64C-4052-B3AD-60B753A20DEE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0E633C44-6161-40F7-895B-CFC0F55FD9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442</Words>
  <Characters>8225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, Rachel</dc:creator>
  <cp:keywords/>
  <dc:description/>
  <cp:lastModifiedBy>Traci Wildeson</cp:lastModifiedBy>
  <cp:revision>2</cp:revision>
  <dcterms:created xsi:type="dcterms:W3CDTF">2021-08-12T16:12:00Z</dcterms:created>
  <dcterms:modified xsi:type="dcterms:W3CDTF">2021-08-12T16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65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</Properties>
</file>